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r>
        <w:t xml:space="preserve"> </w:t>
      </w:r>
      <w:r>
        <w:t xml:space="preserve">นาโน</w:t>
      </w:r>
      <w:r>
        <w:t xml:space="preserve"> </w:t>
      </w:r>
      <w:r>
        <w:t xml:space="preserve">มาริก</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13.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ไปเลือกผู้ที่สมควรได้รับการแต่งตั้งเป็นนายกไม่ให้เป็นการ สถาปนาไม่เป็นดำเนินการอย่างอื่นต้องเลือกอย่างเดียวตามที่เขียนไว้ ฉะนั้นมันโดยไม่มีคำจำเป็นต้องเขียนคำนำหน้า รัฐธรรมนูญ ที่บอกว่าต้องไปดำเนินการอย่างใดอย่างหนึ่งสังเกตครับ อภิปรายไม่ไว้วางใจ ไปทั่วไปเขาเขียนก็ไม่ต้องปิดเน็ตหมดนะครับ สมาชิกมี ข้อสนับสนุนเรื่องนี้อยู่ผมจะไม่ลงรายละเอียดด้วยความเคารพโดยสรุปครับ เสนอตาม 151 อภิปรายกันไปโต้แย้งกันไป 2 ลงมติตาม 15 15 จบตามนั้น ฝันดีครับขอบพระคุณครับท่านครับ เมื่อกี้คุณณัฐวุฒิครับเชิญครับ ความเห็นที่ดี ของคุณกัมปนาทจะว่าต้องฟังคนอื่นที่คล้ายคลึงกันคือ ที่แตกต่างจากขอให้คุณประวิทย์วัชรศิลป์เป็นผู้อภิปรายสรุปครับ ครับจดครับใจรักคุณนะ ผู้แทนราษฎรบัญชีรายชื่อ เข้าไปในฐานะสมาชิกรัฐสภาครับ เราก็มีการพูดคุยกันในประเด็นนี้มาสักพักนึงแล้วนะครับมา 2 ชั่วโมงก็ยังเดินหน้า ไม่ถึงไหนนะครับผมขออนุญาตลองใช้เวลาสัก 2-3 นาทีในการสรุป ความเห็นที่แตกต่างที่มีอยู่และเสนอแนะประธานนะครับว่า ดำเนินการประชุมต่อไปอย่างไรบ้าง กลับจากความคิดที่แตกต่างที่มีอยู่ในในรัฐสภาแห่งนี้นะครับผู้จัดการ มีความว่า บุคคลผู้ก่อตั้งเป็นนายกนะเนี่ยเข้าข่าย โดยทั่วไปที่ถูกกำกับดูแลโดยข้อบังคับข้อที่ 11 หรือไม่อันนี้คือหัวใจสำคัญของคอมพิวเตอร์ ระหว่างสมาชิกภายในที่นี้ กว่าจะเดินทางไปถึงการวิจารณ์เนื้อหาสาระ ที่คัดค้านนะเนี่ย มันมี 2 3 ประเด็นที่เห็นต่างอยู่ในเชิงของกระบวนการนะครับก็เลยจะพยายามเบี่ยงประเด็นและให้ท่านประธานและรองวินิจฉัยในแต่ละประเด็นดูครับเพื่อให้สภานี้ ต่อใต้ครับ ครับคือ วินิจฉัยครับว่าการที่สมาชิกสภาขออนุญาตเอ่ยนามท่านอัครเดชนั้น ทักท้วงขึ้นมาและสัญญาสีขึ้นมานะเนี่ย ชอบด้วยรัฐธรรมนูญหรือไม่ ครับเพราะว่าในปัจจุบันเราก็เห็นว่าตลอด 24 ชั่วโมงที่ผ่านมาก็มีการอภิปราย ทั้งเห็นด้วยหลักฐานนะครับยังฝ่ายที่คัดค้านก็บอกว่า ชอบทำบุญเพราะว่าได้เข้าสู่ระเบียบวาระ การพิจารณายกแล้วตามมาตรา 272 ฝ่ายที่ศูนย์เขาบอกว่า เตือนฉันยังเป็นข้อถกเถียงกันอยู่ว่า การทักท้วงของท่านอัครเดชนั้นชอบดุหรือไม่นะครับต้องขอให้ ปัญหานั้นวินิจฉัยข้อที่ 1 ถ้าสมมุติว่าถ้าประธานวินิจฉัยว่าชอบประมูลครับและสามารถทักท้วงคัดค้านได้ ครับก็เข้าสู่ประเด็นที่ 2 ครับที่อาจจะต้องให้ท่านประธานด้วยเช่นกันก็คือว่า เพื่อทักท้วง จะใช้ข้อมูลครับได้นะครับซึ่งณปัจจุบันนี้ผมก็สรุปได้ว่าความเห็นนั้นแบ่งออกเป็น 3 ฝ่าย ท่านประธานเมื่อสักครู่วินิจฉัย เบื้องต้น นะครับว่าให้ใช้ข้อมูลครับ 31 ธนเดช อ้างอิงข้อบังคับ 32 - 1 ไม่ต้อง comment ที่ 3 ซึ่งผมเห็นด้วยนะครับเป็นความเห็นที่เฉยนามสักครู่คือใช้ข้อบังคับข้อ 1 5 1 ที่ 2 ที่ธนาคารพรุ่งนี้จ่ายครับ พฤหัส ข้อที่ 1 ไปแล้วว่าข้อทักท้วงของท่านอดีตนางชอบรัชนูเนี่ย อ้างอิงข้อบังคับใดระหว่าง 31 32 วงเล็บ 1 หรือว่า 151 ประธานวินิจฉัย เสร็จแล้วนะครับว่าเป็นข้อบังคับอะไรนะครับเดี๋ยวผมจะลดความเห็นผมควรจะเป็น 151 นะเนี่ยค่อยเดินทางมาสู่ขั้นตอนที่ 3 ปล่อยให้ หรือว่าการเปิดให้สมาชิกสภาทุกคนที่ไปเต็มที่ น้ำตาล ข้อเสนอของบ้านท่านว่าการที่ 3 บุคคลที่สมควรแต่งตั้งเป็นนายกนั้นสมควรถูกจำกัด ข้อบังคับ ข้อที่ 11 อันนี้คือ 3 ขั้นตอนที่ผมต้อง เรียนท่านประธานให้ช่วยวินิจฉัย เพื่อที่ว่าเราจะเดินหน้า ส่งต่อได้แล้วเมื่อไปสู่ขั้นตอนที่ 3 ก็ได้ เปิดให้สมาชิก ทั้งสองฝ่ายนั้นสามารถอธิบายด้วยข้อมูลและหลักฐานทางกฎหมายเต็มที่ครับ ขอนิดเดียวครับท่านประธานไม่เกิน 1 นาทีครับ ครับได้ครับ สมาชิกรัฐสภาครับ ลบกับประเด็นที่เพื่อนสมาชิกอภิปรายแล้วก็จะขาดตกบกพร่องไป แค่ 2 ประเด็นต่างๆครับ ประธานครับกรณีญัตติสั้นๆนะครับว่าเป็นปกติของท่านสมาชิกวุฒิสภา เสรีสุวรรณภานนท์หลายครั้งก็เป็นอาจารย์ของผมด้วย ท่านประธานยังไม่ได้วินิจฉัยนะครับว่าจะติดของท่านเสรีสุวรรณภานนท์นั้น เข้าข่ายญัตติในข้อใดของข้อบังคับการประชุมรัฐสภา ฉะนั้นมันก็จะไปต่อไม่ได้ว่าเราจะเปิดให้มีการอภิปรายหรือไม่ เดียวกันครับต้องประธานครับกรณีที่ท่านประทานได้วินิจฉัยตอนแรก ว่าจะติดของท่านอัครเดชวงษ์พิทักษ์โรจน์ ด้วยความเคารพนะครับอยู่กรรมาธิการเดียวกันนะใกล้กันดีครับ วินิจฉัยโดยอ้างข้อ 30 นะครับ ไม่ใช่ข้อ 32 และท่านบวกข้อ 31 ไปข้อ 36 สะพานแห่งนี้ได้ยินกันทั้งสภาครับ ประชาชนได้ยินกันทั้งประเทศที่จับตาดูอยู่ครับ ข้างนอกอยากได้อะไรเอาครับกำลังทำงานในสภาแต่ 31 ไม่ตรงครับท่านประธาน นิสัยแบบนั้น ต้องเข้าชื่อ ตั้งสภาต้องมีมติแล้วส่งสาร รัฐธรรมนูญตีความครับ เอากันแบบนั้นไหมครับ ทหารต้องวินิจฉัยชัดนะครับว่าตกลงกรณี ถามเจ้าตัวก็ได้ครับท่านอัครเดช ญัตติตามข้อใด ตั้งเสรีเสนอตามจะติดตามข้อใดและท่านประธานวินิจฉัยตามข้อใด นิสัยชอบหรือไม่ชอบจะไป 151 ที่มีการตีความ ข้อบังคับต่ออันนั้นค่อยว่ากันในเชิงรายละเอียดครับ ยอดนำเรียน ให้เกิดความชัดเจนแล้วก็ไม่ผิดหลงในที่ประชุมแห่งนี้ครับท่านประธานครับ ขอบคุณทุกท่านครับผมขอเพลงท่านสมชาย การปกครอง สวัสดีครับท่านครับท่านอาจจะได้สนใจ สถานทูตครับผมเสรีสุวรรณภานนท์สมาชิกรัฐสภา ท่านสมาชิกได้กรุณา ถามว่า ญัตติที่ผมเสนอนะเนี่ยนะครับเป็นยุติในเรื่องใดต้องกราบเรียนครับท่านอาจารย์ครับ เป็นญัตติเรื่องเดิม ไม่ใช่ญัตติอื่น ตามที่ท่านได้อภิปรายพูดถึงกัน เพราะฉะนั้น ญัตติที่พี่มาอยู่นี่เป็นญัตติเดิมที่ผมไม่เห็นด้วย เพราะฉะนั้นผมก็มีสิทธิ์ที่จะไม่เห็นด้วยด้วยได้ อันนี้อยู่ในเรื่องเดียวกันเลยครับ ข้อที่ 2 เท่านั้นครับ สิ่ง ที่เรากำลังที่เราอยู่นี้ มีประเด็นง่ายๆสั้นๆนะท่านประธาน สมาชิก ในสภาส่วนหนึ่งเสนอให้คุณปรีชาเป็นนายกรัฐมนตรี ในวาระ ครับท่านเสนอชื่อมา มีสมาชิกอีกส่วนหนึ่งคือผมไม่เห็นด้วย ประเด็นนี้ครับที่จะถกเถียงกันเนี่ยครับเดี๋ยวพี่ปลายกันเนี่ย ทั้งสองฝ่ายนะครับที่เห็นด้วยกับไม่เห็นด้วย จะมีเหตุผลอะไรสนับสนุน เหตุผลสนับสนุนน่าจะเป็นเรื่องของญัตติ เห็นไม่ตรงกัน เหตุผลที่ไม่เห็นการก็คือ บางท่านเสนอว่าขาดข้อบังคับ ครับตัวนี้ผมไม่เห็นด้วยเพราะขัดรัฐธรรมนูญกับข้อบังคับ เป็นรายละเอียดค่ะท่านประธาน ประเด็นตอนนี้ที่ท่านประธานกรุณาสรุป แลกหน่อยนะครับ ชัดเจนแล้วว่า ก็ให้ที่ประชุมแห่งนี้ครับ อภิปรายไปตามความเห็นของท่านมันจะได้เข้าวาระครับ เฮียครับไม่มีโอกาสที่จะเดินหน้าได้ ครับก็กราบเรียนด้วยความเคารพครับ เสนอญัตติแล้วแต่ละคนเห็นแตกต่างหรือจะเห็นอย่างไร อภิปรายกันไป ครับแล้วก็ไปสรุปตอนท้ายว่า ท่านเห็นด้วย การเสนอชื่อของคุณพิธา ใครเป็นนายกรัฐมนตรีหรือไม่ นะครับใครเห็นด้วยก็ลงโหวตไปใครไม่เห็นด้วยก็โหลดไป มันก็จะชัดเจนครับท่านประธานครับขอบคุณครับ กลับจากคุณสมชายครับ ขอบคุณครับท่านอาจารย์ครับสมชายแสวงการ สมาชิกวุฒิสภาในฐานะสมาชิกรัฐสภาแล้วก็ได้ฐานะ วุฒิสภา กลับเรียนเพื่อให้ท่านประธานเดินหน้าการประชุม ในการควบคุม กันชนกระบะให้เป็นไปตามที่ท่านประทานได้วินิจฉัยแล้ว วันนี้ครับ ในเรื่องของที่ ท่านอัครเดชกับท่านเสรีเสนอนั้นเนี่ยเป็นสิทธิ์ของสมาชิก ในการคัดค้าน ญัตติ ตกไปแล้วตามข้อ 41 เห็นว่า ข้อเสนอ ท่านสุทินคลังแสงก็ดีอดีตที่แล้วเมื่อสัปดาห์ที่แล้วคุณหมอชลน่านก็ดีนำเสนอ นิทานเรื่องเจริญรัตน์เมียเป็นญัตติ ที่เสนอแล้วตกไปแล้วไม่สามารถที่จะได้ในสมัยประชุมนี้ พี่นาใหม่ในสมัยประชุมนาท ผมคิดว่าท่านประธานวินิจฉัยถูกแล้วเพราะว่า รายการตามข้อ 32 ข้อ 36 แล้วก็แค่ 136 แล้วก็ มาตัดข้อบังคับที่เกี่ยวเนื่องในส่วนนี้ไม่ได้ขัด แจ้งกลับนะครับวันที่ 26 ผมไม่ได้มีความเห็น มันต้องวินิจฉัยตีความตามข้อ 15 18 ประการใด ผมไม่สงสัย ไม่สงสัยเลยครับ ปกติที่ตกไปแล้วพี่นา มันทำไม่ได้อยู่แล้วครับไม่มีความจำเป็นต้องส่งสำนวน ไม่มีความจำเป็นต้องใช้ข้อ 151 วินิจฉัยกรณีที่ใช้ 151 วินิจฉัยนั้น กรณีที่มีผู้สงสัย ภายใต้บังคับ มาตรา 149 ถ้ามี ปัญหาที่จะต้องตีความข้อบังคับหนี ไม่มีปัญหาที่ต้องตีความครับเพราะสมาชิก มีสิทธิ์คัดค้าน เสียงทักมาว่าญัตติดังกล่าวนั้นไม่ชอบ ประธานครับขออนุญาตท่านประธานว่า อยากให้ท่านประธานดำเนินการ ไม่มีการอภิปรายแล้วก็ลงมติครับเพราะว่าใช้เวลา มา 2 ชั่วโมงกว่า โดยเป็นการโต้เถียงกันไปมานะครับขออนุญาตท่านประธานได้ 30 ประธานดำเนินการ การประชุมต่อไปนะครับขอบคุณครับ ท่านประธานครับ ปีโป้ คอมครับ จอดครับ ขออนุญาตท่านประธานครับ ผม พยากรณ์อากาศรังสิตนะครับทักทายทักทายนะครับ สมาชิกสภาผู้แทนราษฎรแบบบัญชีรายชื่อ ฐานะ สมาชิกรัฐสภานะครับ ผมเข้าใจว่า สนับสนับสนุนความเห็นของท่านประธานนะครับ ผมเข้าใจว่าผมเข้าใจตรงกันกับที่ท่านประธานเข้าใจนะครับ ในประเด็นแรกนี่ก็คือ ที่ทาง คุณหมอชลน่านนำเสนอนะครับ ผมขออนุญาตเรียนบ้า เห็นด้วยนะครับที่ที่ท่านบอกว่า ต้องใช้สิทธิ์ในการ ยืนยันตามข้อ 151 ครับ 151 ขออนุญาตนำเรียนท่านประธานว่า เขากล่าวไว้ว่าการในวรรค 2 นะครับ การขอให้ที่ประชุมรัฐสภาวินิจฉัยตามวรรคหนึ่ง อาจกระทำได้โดยประธาน ขอปรึกษา หรือสมาชิกรัฐสภา เสนอญัตติ โดยมีสมาชิกรัฐสภารับรองไม่น้อยกว่า 40 คน ผมเข้าใจว่าที่ท่านประธาน วิธีใช้ไปเมื่อสักครู่เข้าใจว่าท่านประธานเนี่ย วินิจฉัยตาม ข้อ 32 ในวงเล็บ 1 ซึ่งเป็นเรื่องเร่งด่วนยังไงก็ตามในวรรค 2 เขากำหนดไว้อยู่แล้วว่า ต้องเสนอเป็นญัตติ เพราะฉะนั้นในเรื่องดังกล่าวนะครับ ห่าง พรรคร่วมพันธมิตร อธิบายอีกครั้งหนึ่งนะครับ 8 พรรคร่วมพันธมิตร เสนอรายชื่อบุคคล ดำรงตำแหน่งนายกรัฐมนตรี โดยเห็นว่า ไม่เป็นมติไม่เป็นญัตติ นะครับย้ำอีกครั้งหนึ่งนะครับ ไม่ใช่ญัตติ ดังนั้น เมื่อ ขอโทษนะครับขออนุญาต ขออนุญาตที่เอ่ยนามท่านนะครับ อัครเดชนะครับขออนุญาตที่เอ่ยนามท่านครับ ท่าน เห็นว่า มันเป็นคติ ซึ่งเขาเป็นศิษย์ที่ท่านนำเสนอได้ เข้าใจว่าเราเข้าใจประเด็นตรงกันผมเข้าใจประเด็นตรงกับท่านประธานเป็นอย่างดีครับ วันนี้ เพราะฉะนั้นเนี่ย การที่เราจะฟัง ข้อวินิจฉัยต่างๆ รายการที่จะตัดสินนะครับ ผมเข้าใจว่า ในมาตรา 151 นะครับ การที่จะตีความ มันเป็นมติของที่ประชุมของรัฐสภา ในการที่จะวินิจฉัยอย่างที่ทาง หมอชลน่าน นะครับขออนุญาตที่เอ่ยชื่อท่าน ท่านได้กล่าวไว้แล้วใน ข้อ 151 ทั้งนั้นเนี่ย ผมว่า ทุกอย่าง มันได้ข้อสรุปตรง ลงกันไปแล้วแล้วเขาตกลงกันไปแล้ว ผมเนี่ยเตรียมข้อมูล ที่จะมาอภิปรายแล้วว่ามันเป็นปกติ ซื้อไม่เป็นญัตติ แต่วันนี้ทุกคนก็พยายามอธิบาย คลิปรายการนะครับ เป็นช่วงช่วงเป็นห่วง เป็นวรรคเป็นตอน ผมฟังแล้วเนี่ย มันยังไม่เข้าใจในการที่จะตัดสินใจว่า เป็นญัตติ หรือไม่เป็นญัตติ บังข้อมูลของแต่ละคนให้มันชัดเจนก่อนครับ ที่ประชุมรัฐสภา เห็นใจกันเลยว่าจะเอายังไง ระยะเวลาขณะนี้เมื่อสักครู่ผมอธิบายไป 1 ชั่วโมงครึ่ง วันนี้ล่วงเลยมา 2 ชั่วโมงเสร็จแล้วครับยังตัดสินใจไม่ได้ ผมอยากจะฟัง คำอภิปรายของแต่ละท่าน ว่ามันเป็นปกติหรือไม่เป็นปกติหรือว่าเป็นการปฏิบัติตาม รัฐธรรมนูญมาตรา 159 ในการเสนอชื่อบุคคล ดำรงตำแหน่งนายกรัฐมนตรี ดังนั้นถ้าเราได้ข้อยุติตามนี้นะครับ อภิปราย สามารถตกลงกันได้ครับในการลงมติดังกล่าวครับ ผมขออนุญาตท่านประธาน เดินหน้าตามที่ท่านประธาน ได้ตัดสินใจแล้วครับเดินหน้าต่อครับ เร็วครับ ขออนุญาตท่านประธานครับ กลับ ขอบคุณคุณสาครมากครับ กระดาษนี้มี รับพี่ชนะมา 2 ชั่วโมงกว่าอย่างที่คุณปกรณ์ พูดถึง แต่เรายังไม่เข้า วาระที่กำลังจะพูดกันวันนี้ก็ผมจะขออนุญาตให้ 2 สายจริงๆเลยครับจากขอยุติแล้วก็จะได้วินิจฉัยกันต่อไป พญาแก้ว พาราไดซ์ท่านหนึ่งซึ่งอยู่ 45 แล้วก็ท่านสุดท้าย ครับเจอกันเก้าไม่พูดยาวอยู่แล้วคือคุณมานพ อยากไปตจวพูดอีกอันเดิม ไปผมจอด ที่จ่ายครับ ท่านประธานสภาที่เคารพ กระผมวิทยาแก้วภราดัยพัดลม Titan ชาติ สมาชิกรัฐสภานะครับ ผมคิดว่าเราเดินมา พอสมควรนะครับ แล้วก็ตั้งสติดีๆ เริ่มต้นจาก เดินมาจะรู้รอไปถึงไหนครับ ผมได้รับหนังสือเรียกประชุมจากท่านประธานสภาครั้งแรกก็แปลกใจครับ ก็คือ นัดประชุมวันนี้เพื่อพิจารณาให้ความเห็นชอบบุคคลที่สมควรแต่งตั้งเป็นนายก ผมคิดว่าจะมีสิ่งแปลกใหม่ขึ้นมา เรียกใหม่ ออกหนังสือเรียกผมก็เจอท่านประธานก็ไม่ทราบครับ จะเกิดอะไรขึ้น ประชุม จนหลังจากหนังสือท่านประธานไปถึงผมวันเสาร์แล้ว มันก็เริ่มออกเสียงจาก ร่วม ยืนยันที่จะเสนอคนเดิมเข้ามา วันนี้ผมเสนอคนเดินเข้ามาเขาก็ดำเนินกระบวนการถูกต้อง ประธานเป็นทางอื่นไม่ได้ครับ นัดวันนี้แล้ว วันนี้ตกลงตรงนั้นอีก หัวหน้าที่ท่านต้องหานายกให้ได้ ท่านไปนัดประชุมสภาที่ยังนายกประเทศ เกิดครับ เสร็จแล้ววันนี้ปรากฏว่ามีผู้เสนอขึ้นมาเป็นคนเดิมจริงๆ อธิบายไม่ได้ครับว่า เป็นคนเดิมท่านจะให้ขอยกเว้นในฐานะเป็นประธานสภาได้ไงวะมันมีอะไรแปลกใหม่ขึ้นมา สำหรับไม่ปลุกผมมานั่งเป่าเสกคนเดิมอีกครั้งหนึ่ง กว่าจะถึงวันนี้ครับเมื่อเสนอคนเดิมเข้ามาอาทิตย์ที่แล้วซักกันไป 4-5 ชั่วโมงแล้ว จบไปแล้ว วันนี้เสนอคนเดิมกลับเข้ามาเพื่อนสมาชิกครับผม เขาก็ใช้สิทธิ์บอกอย่างนี้คนเดิมมันซ้ำนี่ การลงทุนอยู่ ตอนนี้ท่านประธานไม่ได้เพราะวันที่ท่านประธานออกหนังสือก็ยังไม่รู้ว่าจะเป็นใคร วันนี้รู้แล้วพวกผมก็ค้านเสนออย่างนี้ไม่ได้ขัดข้อบังคับ ท่านประธานก็เดินมาถูกแล้วครับวันนี้ คนหนึ่งก็นึกว่ามา กฎหมายแรงรับว่ามาทางนี้ก็คนที่เขาคันๆเขาก็จะว่าไป สุดท้ายก็ลงมติกันกับว่า ระหว่างคนเสนอมากับคนคัดค้าน ไอ้เสียงมากกว่าคนนั้นชนะไป ผมฝากเพื่อนไว้ที่เดียวกับท่านประธานครับ เลี้ยงกันยังไงก็ตาม สัปดาห์หน้าตันกว่าตรงนั้นอีก สัปดาห์ถัดไปท่านก็ตรงนั้นอีก เป็นหน้าที่ท่านใด แล้วท่านไม่อาจรู้ได้แต่ถ้าท่านเรียกมาคุยซะก่อนตั้งใจรู้ วันนี้สัปดาห์หน้าท่านอดีต สัปดาห์ถัดไปถ้านัดอีกท่านนัดอีกล่วงหน้าไปได้เป็นเดือนเลยครับ ทุกสัปดาห์ ผมต้องการคำตอบนะครับว่า มันจะเกิดสุญญากาศทางข้อบังคับไหม คุณเสนอคนเดิมครั้งแล้วครั้งเล่าครั้งแล้วครั้งเล่า ค้นหาคุณเสนอไม่ได้ เริ่มจะเกิดอะไรขึ้นอันตราย มันต้องมีจุดจบ ครั้งหนึ่งไม่พอใจครั้งที่ 2 ไม่พอใจครั้งที่ 3 เมื่อไม่มีข้อยุติ มันก็ไปเรื่อยๆ จบไม่ได้ วันนี้ก็หาจุดจบ บังคับเล่นกับความเป็นจริง ไม่ใช่นึกสนุกก็เสนอทุกวันจนได้เป็นปีครับกับครอบครัว เดี๋ยวเราก็จะหา ขอยุติการจี กำลังจะพูดถึงเหมือนกันครับถูกต้องครับ แล้วครับ ป้าครับ เนื่องจากเราใช้เวลามากแล้ว ในเรื่องนี้เดี๋ยวเราจะหาข้อยุติ อาจารย์คุณมานพ ขั้นสุดท้ายเลยนะครับผมจะไม่อนุญาตให้ผู้ใดได้นะครับเชิญครับ เรียนท่านประธานรัฐสภาที่เคารพ มหรรณพเดชวิทักษ์สมาชิกวุฒิสภาในฐานะสมาชิกรัฐสภา เห็นชอบด้วยอย่างยิ่ง ขอคำปรารภของท่านประธานว่า เราได้ใช้เวลา เถียงกันมานานแล้ว เท่าที่ผมจับเวลา 2 ชั่วโมงครึ่ง ยังไม่ไปถึงไหน จับความได้ว่าฝ่ายที่ยื่นญัตติ แสดงความไม่เห็นด้วย การเสนอชื่อบุคคลเดิมให้เราให้ความเห็นชอบ ตามข้อบังคับ 41 นั้นย่อมกระทำไม่ได้ กับฝ่ายที่พยายามจะโต้แย้ง ทำได้อ้างสารพัด แม้กระทั่งไอ้ตีความตามมาตราตามข้อ 1 5 1 ผมก็สงสัยว่าพวกที่สงสัยว่า 151 เนี่ย ทำไมไม่เสนอญัตติล่ะครับ ท่านเสนอสิครับท่านมีสิทธิ์ จะเสนอให้ตีความ 3 1 5 1 พวกเราเชื่อว่าไม่ต้องตีความข้อบังคับมันเขียนไม่ชัดเจนในประโยคแรก ญัตติใดที่ตกไปแล้วไม่สามารถจะนำกลับมาเสนอใหม่ได้ ในสมัยประชุมเดียวกัน จบไปแล้วครับไม่มีข้อสงสัยเราไม่สงสัยครับท่านประธานผมขอให้เดินหน้าต่อนะครับขอบพระคุณครับ กลับกับคนบ้านนอกครับ ขอเป็นครั้งสุดท้ายจริงๆนะครับ เนื่องจากว่าเรา พูดกันมาพอสมควร ลูกใหญ่ ก็อยู่ที่เรื่องของ ขอบคุณครับ ว่าจะทำได้หรือไม่นะครับ ฉะนั้นเมื่อไม่มีผู้เสนอ ตีความวินิจฉัย ข้อบังคับที่ 150 ต่างๆกี่ หลายท่านก็พูดถึงเรื่องนี้ แต่ข้อบังคับนี้ก็เปิดโอกาสให้ว่า ให้ประธาน เสนอต่อที่ประชุมที่ได้ เพื่อให้การวินิจฉัยตาม ต่อใบขับขี่ 151 แต่ทั้งนี้ ต้องมีผู้รับรอง 40 คน เช่นเดียวกับสมาชิกเสนอเพราะผมดูแล้วว่า พูดต่อไป 3 ชั่วโมง ก็ยังคงไม่ได้ข้อยุติเพราะว่าแต่ถ้าใช้ ข้อบังคับ 151 นี้แล้วก็อธิบายต่อไป ได้แต่ต้องอภิปรายภายใต้ก็มาครับ 151 ดีเพื่อตีความข้อบังคับ เป็นข้อบังคับที่กำลังเสนอคือข้อบังคับ ว่าด้วย ข้อบังคับ 21 ปีกุน อรรคเดชเสนอ ครับว่า ใช้ได้หรือไม่ก็สรุปอย่างนั้นนะครับเพราะฉะนั้นในขั้นตอนนี้ ประธานขอเสนอ เห็นด้วยไม่เห็นด้วยก็ได้นะครับ ขอเสนอ เพราะท่านประธานที่เคารพครับผมขอเสนอพูดให้จบก่อนจะไปทีเดียวผมขอเสนอว่า ขอให้ที่ประชุมนี้ ได้ใช้มาตรา ใช้ข้อบังคับที่ 151 9 เพื่อตีความ ข้อบังคับ ต้องมีสมาชิกรับรอง 40 คน ผมขอเสนอให้ตีความขอผู้รับรองด้วยครับ กะปอม มีผู้รับรองเป็นดีแล้วแต่ว่า นางรองประธานรองเลขาธิการประธาน ไม่ต้องมีผู้รับรองก็ได้แต่ว่าเพื่อยืนยัน ก็ดีแล้วนะครับ ครับผมขออนุญาต ส่งทหารครับ จะขับตามข้อบังคับครับเข้าใจครับว่าเป็นสิทธิ์ของท่านประธานตามข้อ 150 ครับว่าถึงแม้ไม่มีสมาชิกสภา ตีความข้อบังคับนั้นนะครับ ท่านประธานก็สามารถเสนอได้แต่ว่าอยากจะเข้าใจคำถามดูว่าจะติดชัดนิดนึงครับว่า พิจารณา เหมือนออฟฟิศจะ 151 จะมีการอภิปรายต่อไปครับไม่ได้มารับรองแล้ว แล้วเสียง เกินกึ่งหนึ่งต้องเปิดกล้องด้วยนะครับ 375 เห็นด้วย ข้อปรึกษาข้อเสนอของท่านประธานและจะเดินต่อไปถ้าเดินต่อไป อภิปรายได้ว่าจะเป็นรถติดเพราะอะไรไม่เป็นญัตติ เพราะอะไร ประธานที่เคารพครับ สมชายแสวงการครับขออนุญาตประท้วงท่านประธานครับกลับจากครับ สกรูที่ผมลุกขึ้นประท้วงท่านอาจารย์และด้วยความเคารพ สัมปทานได้ การไป ด้วยความเคารพท่านประธานจริงๆครับ รายการที่ 1 ท่านประธาน วินิจฉัยไปล่วงหน้าแล้วเมื่อสักครู่นะครับ ว่าพิจารณาญัตติ ข้อเสนอของท่านอัครเดช ท่านเสรีสุวรรณภานนท์ ที่คัดค้าน ญัตติ การเสนอ คุณพิธาเป็นนายกมนตรี เราไม่ชอบตามข้อ 41 จะต้องเดินตามนี้ครับ เมื่อท่านประธานหายไปแล้วจะต้องเดินตามนี้ที่มาเปลี่ยนคำวินิจฉัย ความจริงก็ เดินไปตอน 151 อภิปรายได้ และมีความเห็นได้ บางอย่างที่คุณสมชายพูดหรือคุณเสรีพูดหรือทางฝ่ายพรรคก้าวไกล ว่าต้องใช้ หมด 9 หรือจะใช้อย่างที่คุณประเด็นเสนอก็ได้ ได้ทั้งนั้น จะได้มีข้อยุติ จะได้มีข้อยุติว่า ข้อเสนอแนะ ถูกต้องหรือไม่ วันนั้นผมทักทายครับขอสักขออภัยท่านประธานด้วยความจริงครับสักครู่ครับผม ใช้เวลาสักครู่อธิบายกลับว่าผมเห็นว่า พ่อ เสนอของ อรรคเดช ยกตามข้อ 41 ว่าญัตติดังกล่าวเนี่ยเสนอไม่ได้ ข้อเสนอของท่านเสรีสุวรรณภานนท์ บอกว่ากลับมาทำนูน ท่านประธานวินิจฉัยแล้ว ครับว่าต้องเดินการประชุมไปตามนี้ ส่วนข้อ 151 เนี่ยมาทีหลัง ผมไม่ได้ขัดข้อง ว่า สงสัยเลยว่าข้อบังคับดังกล่าวขัดการประชุม ประเด็นใดที่ต้องวินิจฉัยตาม 151 ผมไม่มี ความจำเป็นในส่วนที่ต้องวินิจฉัยหรืออภิปรายในส่วน 15 1 จะยืนยันครับว่า ประธานตาม เดินตามข้อ 32 ข้อ 36 แล้วแล้วพวกเราเห็นว่า มติดังกล่าวในการเสนอชื่อของคุณสุทินคลังแสงนั้น ไปแล้วตั้งแต่คราวที่คุณหมอจนหน้าเสนอต้องเดินตามนี้ก่อนครับ ส่วนท่านประธานจะวินิจฉัยว่าใช้ 11 เนี่ยก็ต้องเลี้ยงสุดท้าย กับผมเนี่ยไม่ได้พี่ปลาย ในส่วน 151 ต้องตีความหรือไม่เหล้าที่ปลายทางที่ท่านอัครเดช ท่านเสรีเสนอครับ แล้วเวลาลงมติ ก็ต้องลงมติเรียงตามที่ท่านอรรคเดชท่านเสรีเสนอ อาจารย์ครับขออนุญาตดำเนินการตามนี้ครับไม่งั้นสะพานกศนท่านชาย ก็ตาม อภิปรายไป ที่สุดก็เป็นข้อขัดแย้งในเรื่องของ ก็บังคับอยู่ดีก็ต้องตีความดูดี เหมือนที่กุฏิบ้านเจริญตอนแรก ก็เห็นว่า เราพี่ปลายมาเนี่ย 2 ชั่วโมง เกือบ 3 ชั่วโมงแล้วนะครับ ก็ไม่ได้ข้อยุติเดี๋ยวก็จะไปอีกเพราะฉะนั้น ผมจึงเห็นว่า ได้ฟังทุกฝ่ายแล้วนะครับ ตัวใหญ่ก็ติดอยู่ที่ว่า ข้อบังคับ ดีจะไปได้หรือไม่ ฉะนั้นผมจึงขอวินิจฉัย อาจารย์ที่ผมได้เสนอตอนแรกนะตอนนี้อยู่ก็อยู่ในขั้นตอนที่ว่า จะพิจารณาว่า ไอ้รัฐสภาวิจัยนะครับ เมื่อที่ประชุมรัฐสภาลงมติวินิจฉัย โดย คะแนนเสียงไม่น้อยกว่ากึ่งหนึ่ง ของสมาชิกเท่าที่มีอยู่ ของทั้งสองสภาเป็นประการใดแล้ว ให้ถือว่า กลับนิสัยนั้น เป็นเด็ดขาด เพราะฉะนั้น ในตอนนี้ผมก็จะขอว่า จะต้องตีความ ว่าจะ เป็นไปตามข้อ 151 นะครับซึ่งการตีความนี้ก็จะตีความว่า ข้อเสนอ ของคุณ อรรคเดชนะครับ ประธานครับถูกต้องตามข้อบังคับ ที่จะเสนอได้หรือไม่ก็ต้องมาเป็นประเด็นประเด็น วินิจฉัย 151 หมอจระเข้ ได้เสนอเมื่อสักครู่ก็จับประเด็นว่าเรา คุณหมออยู่ ประเด็นว่า เราจะใช้ข้อ 151 นี้ จะไปเสนอ เพื่อสมาชิก โลกด้วย รถติดอย่างไรครับ หรือจะมี LINE พี่ไปก่อนแต่ผมขอให้เข้าสู่ 151/7 ครับ ตำนานประธานที่เคารพกระผมชนะศรีแก้วเพื่อไทยจังหวัดน่านสมาชิกรัฐสภา ขอบพระคุณท่านประธานครับ ได้ข้อเสนอของผมเนี่ย เป็นการเสนอตามข้อบังคับข้อ 151 นะครับ อาศัยอำนาจ ตามข้อบังคับนั้น รายการเสนอ เนื้อหาญัตติเหมือนกับเพื่อนสมาชิกเสนอครับ สมาชิกต้องการให้ วินิจฉัยข้อบังคับข้อที่ 41 ความหมายของผมนะครับแต่พูดหรืออาจจะไม่ได้ใช้คำว่าวินิจฉัย ท่านบอกว่า การเสนอญัตติ ขออภัยครับท่านประธานครับ การเสนอชื่อผู้สมควรได้รับการแต่งตั้งเป็นนายกรัฐมนตรีของ สุทินคลังแสง เสนอไม่ได้เนื่องจากว่า ญัตติที่ตกไปแล้ว ตามข้อบังคับข้อ 11 หลังจากนั้นมีการคัดค้านว่า มันไม่ใช่ข้อบังคับข้อ 11 ข้อเสนอตาม 13 มันก็มีข้อสงสัยในการใช้คำบังคับนี้ เพราะฉะนั้น อาศัยอำนาจข้อบังคับข้อ 151 เนี่ย อำนาจในการเสนอตามข้อนี้ วัตถุประสงค์เพื่อให้สภามีคำวินิจฉัย ภาพการใช้ข้อบังคับของเราเนี่ย ชอบหรือไม่ชอบอย่างไร หาคำวินิจฉัย งั้นออกมา เสียงข้างมาก เกินกึ่งหนึ่ง หรือไม่น้อยกว่าเกณฑ์ตามข้อบังคับนะครับ ข้อ วินิจฉัยนั้นถือเป็นที่ยุติ เท่านั้นเอง เนื้อหาสาระยุติไปตามที่เพื่อนสมาชิกเสนอครับท่านประธานครับ อธิบายตามนั้นครับ ก็โต้แย้งกันไป สนับสนุนไฟล์ไม่เห็นไม่เห็นชอบก็อ้าง ข้อกฎหมาย นะครับ หรือรัฐธรรมนูญหรือข้อบังคับที่เกี่ยวข้องมา ไม่สบายนี้ได้เป็นผู้วินิจฉัยเท่านั้นเองครับกำลังขับไม่เป็น จะต้องเป็น ผมเป็นผู้เสนอและติดตาม 151 ไม่ใช่ครับ เสนอมาแล้วแต่ผมขอว่า ให้ใช้อำนาจตามข้อ 1 ในการเสนอและการวินิจฉัยท่านเองครับ ก่อนที่เราจะ กำลังกลับ ครับพี่ เห็นด้วยอย่างที่คุณฐากรได้พูดถึงว่า จะใช้ 41 ได้หรือไม่ หรือไม่ได้เพราะอะไร ไม่ได้เพราะอะไรหรือไม่ก็ใช้อย่างอื่นแต่สุดท้าย ก็ต้องลงมติ ด้วยเสียงเกินกึ่งหนึ่ง แต่ตอนนี้เพื่อให้มีความชัดเจน คุณธกร ตอนแรกกะแปลว่า ควรจะให้มีการแสดงความคิดเห็นทั้งสองฝ่าย แสดงความเห็นเฉพาะ ในประเด็น ที่ว่า จะใช้ก็ 11 ได้ เพราะอะไร และถ้าใช้ไม่ได้ เพราะอะไร ควรจะใช้ข้อบังคับ ข้อใด อันนี้ก็ก็อยู่ในประเด็นมันจะได้ ครับครับ R15 1 เลิกงานครับ สวัสดีครับทักทายครับ ตังค์คนละเกรดยกมือ น้ำตาลครับผมอัครเดชวงษ์พิทักษ์โรจน์ครับ สสราชบุรีพรรครวมพลังสร้างชาติในฐานะสมาชิกรัฐสภาประธานครับผม เสนอเนี่ยเป็นญัตติ เพื่อพี่นาว่าญัตติ ครับของ ผู้ที่เสนอให้คุณพิธาลิ้มเจริญรัตน์มาเป็นนายกปีเนี่ย มันเป็นปกติแล้วจะติดเนี่ยได้ส่งไปแล้ว อันนี้เนี่ยผมเลยหารือท่านประธานว่า ในเมื่อผมเสนอเป็นญัตติไปแล้วโดยปกติเมื่อเสนอมติไปแล้วแล้วท่านประธานก็วินิจฉัยแล้ว ว่าจะติดของผมเนี่ย ครับเป็นไปตามข้อบังคับ กับท่านประธานได้วินิจฉัยแล้วฉะนั้นก็อยากให้เข้าไปสู่ ระเบียบวาระการ คติของผม ด้วยการให้สมาชิกอภิปราย อภิปรายเสร็จ ก็มาลงมติกัน ขับด้วยเสียงข้างมาก ครับว่า เห็นด้วยกับญัตติของผมหรือไม่อย่างไร ผมไม่ได้เสนอ ครับให้ใช้ 151 ในการพิจารณาอีกครั้งหนึ่ง คุณหมอชลน่านศรีแก้วขออนุญาตที่เอ่ยนามท่านนะครับท่านท่านก็ต้องเสนอเป็นปกติขึ้นมา ประชุมนี้พี่นาว่า ใช้ 151 นาฬิกาพี่นา ในสิ่งที่เรากำลังพิจารณาอยู่ ผมยังไม่ได้ ขาย 151 นะครับท่านประธานครับ ผมด้วยนะครับ ส่งกาแฟครับ ข้อเสนอของท่าน 41 ตามข้อบังคับเกี่ยวกับ อภิปรายแต่ก็ไม่เสนอ แปลว่า กระทำไม่ได้ปิดก็บังคับ อยากจะขอให้ใช้ 151 furukawa Yuki แต่ไม่ได้แสดงเป็นปกติ แต่ผม ในฐานะเป็น ประธานข้อบังคับ 51 บอกว่าประธานเสนอหรือหารือได้ Anime ออกไปแล้วผมหาดูแล้ว แล้วก็ ข้อบังคับก็บอกถ้าประจานหารือไม่ต้องมีผู้รับรองแต่เมื่อกี้ผมก็เลยขอผู้ ออกแล้ว วันนี้ ก็ยังอยู่ในขั้นตอนที่ว่าอยากจะฟังความคิดเห็น อภิปราย ว่า ปีหนึ่งจะใช้ได้หรือไม่ ตอนนี้ท่านเสรี ส่วนภานนท์ อภิปราย กลับจะกลับจะกลับกับเรียนทุกท่านที่เคารพครับผมเสรีสุวรรณภานนท์สมาชิกรัฐสภา ด้วยความเคารพผมผมก็คงไม่ขัดแย้งท่านประธาน นะครับ เพียงแต่ว่า สิ่งที่ท่านประธานวินิจฉัยเนี่ยมัน อาจจะเป็น ฝ่ายเดียว นะครับหรืออาจจะเป็นประเด็นที่ท่านประธานอยากจะฟังสมาชิก กลับ ต้องกลับเรียน คำถามครับเพื่อความชัดเจนนะครับ ท่านประธานการดำเนินการไปตามนั้นเนี่ย ต้องมีความชัดเจนว่าไม่เกี่ยวกับ ญัตติเรื่อง ที่ผมเสนอว่าไม่เห็นด้วยด้วยเหตุผลในทางรัฐธรรมนูญ นะครับอันนี้ พอดีท่านประธานปรึกษาตั้งแต่เที่ยงผมก็ ขออภัยครับ อยากให้ท่านประธานมีความเห็นว่าจะต้องไปรับแขก ประภากร ติดออกมา Thank You ผมกัน กลัวต่อกันไม่ติดนะไม่ใช่ ก็กลับเย็นนิดเดียวก็เท่านั้นครับ หรือเรื่องที่ผมเสนอนะครับว่า ผมไม่เห็นด้วยด้วยเหตุผลในทางรัฐธรรมนูญนะครับผมไม่ได้เถียงก็บังคับนะครับ ผมไม่เห็นด้วยในทางลัดธรรมนูญ ถ้าจะลงมติอย่างไรก็ตามนี้นะครับ ผมก็จะมีเหตุผลอีกส่วนหนึ่งซึ่งมติออกมาอย่างไรก็ตามไม่เกี่ยวกับยอดที่ผมเสนอเรื่องที่ผม ขอผมเสนอ ในส่วนประเด็นสำคัญคือ ที่ท่านเสนอมานะครับ ให้เป็นไปตามรัฐธรรมนูญหรือขัดรัฐธรรมนูญนะครับ ขอบคุณมากครับขอความชัดเจนตรงนี้จากท่านประธานด้วยนะครับ มันไม่เกี่ยวกันนะครับท่านจะถาม หำยัดอะไรก็ตามนะไม่เกี่ยวกับผมนะครับขอบคุณครับ อาจารย์ครับกิตติศักดิ์ครับ กิตติศักดิ์ครับขอพูดสักนิดครับ เชิญครับ บริษัทเซ็นทรัลพัฒนา สมาชิกวุฒิสภาในฐานะ สมาชิกรัฐสภา ก่อนที่จะดำเนินการต่อไป ขอให้ท่าน ประธานพิจารณาสักนิดนะครับว่า ขณะนี้ศาลรัฐธรรมนูญมีผลบังคับแล้ว สั่งให้คุณพิธายุติปฏิบัติหน้าที่ ด้วยมติ 7 ต่อ 2 ท่านประธานครับผมขอญาติประท้วงท่านผู้อภิปรายครับ ตามข้อบังคับข้อที่ 45 นะครับ เมื่อศาลรัฐธรรมนูญ มีมติออกมาอย่างนี้ การพิจารณาพิจารณาครับ ไม่ๆครับตามตามตามข้อบังคับ เมื่อมีบุคคลประท้วงครับยืนและยกมือขึ้นเหนือศีรษะ ประธานต้องพี่นาให้ผู้ประท้วงประท้วงก่อนครับ เหมือนจะมีความเสียหายเกิดขึ้นครับ ปล่อยให้บุคคลคนนี้พูดในสภาครับ รับประทาน นิติศาสตร์ มีศักดิ์และสิทธิ์ตามรัฐธรรมนูญ มีสามารถที่จะอธิบายได้ครับ อย่าใจร้อนนะ ขออนุญาตนะครับ ผมพึ่งนั่งนิดเดียวนะแล้วก็ ครับท่าน คำพูดแม่ แล้วเขาก็พูดหน้าแล้วจะพูดกันกี่ครั้งเสียเงินผมว่าจะใช่ครับท่านประธานครับ ตามข้อบังคับครับ ตามข้อบังคับไม่ใช่ครับแต่ตอนนี้เพิ่งเปลี่ยนเก้าอี้นะครับ อย่างนั้นผมขอประท้วงท่านประธาน ครับ อันเดียวนะครับนั่งลงมาครับแล้วท่านจะไปเสียค่าที่สักเดี๋ยวผมจะให้ นะครับ ก็จะชนะผมหน่อยนะครับผมไม่ได้มีข้อ ครับ ด้วยความเคารพครับผมก็โอเคนะครับนะครับท่านประธานครับ ด้วยความเคารพครับผมรังสิมาลมครับสมาชิกสภาผู้แทนราษฎรบัญชีรายชื่อพรรคก้าวไกลในฐานะสมาชิก ความเคารพท่านประธานครับ ด้วยข้อบังคับครับ วิโรจน์จะต้องใช้แล้วครับ ท่านประธานยอมให้ท่านวิโรจน์ประท้วงต่อครับ มิฉะนั้นเป็นกรรมการประธานข้อ 5 ไปต่อครับ เดี๋ยวมันจะไปไม่จบครับให้รับประทานครับ ครับขออนุญาตไปแล้วนะครับนะครับ ครับผมขอโทษแล้วกันที่สอนแบบบัญชีรายชื่อพรรคก้าวไกลในฐานะสมาชิกรัฐสภาครับ ผมขอประท้วง อภิปรายนะครับตามข้อบังคับข้อที่ 45 ครับ อย่างนี้ครับ ผมว่า ระเบียบราชการเนี่ยก็คงต้องรอหนังสือราชการมาอย่างเป็นทางการก่อนครับ ไม่ต้องแสดงอาการไกลเห*้ยนกระหือรือขนาดนั้น ใช้ ทำไมฮะ อยากจะเข้าวัด ที่พิจิตรมากขนาดนั้นเลยเหรอครับท่านประธานครับ จะเข้าวัดก็เข้าวัดไม่ได้ สุดแค้นแสนกว่าแล้วครับ อย่าทะเลาะกันเลยครับ ตกลงก็ จะเริ่มดำเนินการให้ ชื่อนี้จะขอ ให้ที่ประชุมพิจารณาใช่ไหมครับ ขอเวลานิดนึงนะ เปิดปฏิทิน เขากำลังขอ ข้อมูลจาก นะครับ ผมทำก่อนที่เจอ ประธานรัฐสภาคือ นิดหน่อยนะครับเพราะผมเองก็ต้องไปรับ ซาอุดิอาระเบียมา สิ่งที่พูดกันตอนเช้าผมก็ ไม่ทราบทั้งหมดนะครับ ตอนนี้จะให้ ขอมติในเรื่องข้อบังคับตามข้อ 151 ใช่ไหมครับ ครับ สมชายแสวงการสมาชิกวุฒิสภาในฐานะสมาชิกรัฐสภาครับ ขออนุญาตครับ ขอฟังเสียงสมชายก่อนนะครับ สมชายแสวงการสมาชิกวุฒิสภา สมาชิกรัฐสภาและคณะผู้ได้เสนอต่อท่านประธานรัฐสภาว่า ของท่านอัครเดช กับท่านเสรีสุวรรณภานนท์ ที่คัดค้าน ตามข้อ 41 ข้อบังคับการประชุมรัฐสภาว่าญัตติที่เสนอชื่อคุณวิภา เจริญรัตน์เป็นนายกปีนั้นตกไปแล้ว วันที่ 13 กรกฎาคมไม่สามารถพี่นาได้ ที่นาในสมัยประชุมหน้านะครับวันนี้ก็เป็นปกติที่เสนอปลัดต้น วันที่ 2 คุณหมอชลน่านไม่ได้เสนอญัตติตามข้อ 1 5 1 ว่าวินิจฉัย ผมก็ไม่ได้ติดใจต้องตีความข้อบังคับ ความเห็นต่าง ผมจะคัดค้านท่านประธานรัฐสภาสักครู่ไปแล้วนะครับท่านประธานจะใช้อำนาจวินิจฉัยก็ไม่เป็นไรครับ ผมเห็นว่าต้องเรียง ลำดับ ตามข้อญัตติที่คุณอรรคเดชและคุณเสรีได้เสนอ ท่านประธานจะอยากให้ลงมติไม่ได้ ครับคงเป็นเรื่องของการ อภิปรายในส่วนของการคัดค้านญัตติ การเสนอชื่อคุณพิธา ไม่ได้เสนอตีความครับท่านอาจารย์ครับขอบคุณครับ ครับคำถามผมก็จะ ก็ 151 ที่ท่านประธานรัฐสภา พูดไปนะครับว่า ท่านจะขอใช้บังคับ ก็ 151 นะครับ ถึงแล้วเนี่ยผมถึงจะต้องถามเจ้าก่อนว่าที่ประชุมเห็นชอบให้ พิจารณา 151 หรือไม่นะครับ เห็นว่าควรพิจารณาข้อใด 51 ก็จะมีคำถามที่ 2 ต่อไปว่า เห็นด้วย หลวงพ่อดิ่ง ตามที่สมาชิกเสนอ หรือ ไม่เห็นด้วยนะ ไม่ทันครับ ด้วยความเคารพอีกแล้วครับท่านประธานผมและสมาชิกสภาผู้แทนราษฎรครับ บัญชีรายชื่อพรรคก้าวไกลในฐานะสมาชิกรัฐสภา ต้องเล่นกับท่านประธานครับว่าการวินิจฉัยของท่านประธานผมเข้าใจนะครับเนื่องจากมันเป็นช่วง ประธานกำลังเดินมา แปลว่า ทางท่านประธานรัฐสภาคือท่านนอนนะครับได้วินิจฉัยไปแล้วครับ แล้วก็ได้ใช้นะครับในส่วนของร้อยข้อข้อ 151 นะครับ ที่ ระบุเอาไว้นะครับในวรรคที่ 2 ว่าการขอให้ที่ประชุมรัฐสภาวินิจฉัยตาม อาจกระทำได้โดยประธานขอปรึกษา หรือสมาชิกรัฐสภาเสนอญัตติโดยมีสมาชิกรัฐสภารับรองไม่น้อยกว่า 40 ซึ่งในกรณีนี้เป็นกรณีที่ท่านประธานขอ จบแล้วครับท่านประธานครับ ในส่วนนี้ตอนนี้เรากำลังเดินเข้าสู่กระบวนการตามข้อ 150 แล้ว แล้วก็เมื่อกี้นะครับทางท่าน สะพาน ตั้งคำถามเสร็จสิ้นไปแล้วครับ ไม่มีความจำเป็นใดๆที่จะต้องกลับมาพิจารณา ในประเด็นที่พิจารณาไปแล้ว ขอให้ท่านประธานช่วยควบคุมการประชุมให้เป็นไปตามข้อบังคับ ครับขอบคุณครับ ครับทำความเข้าใจอีกครั้งหนึ่งนะครับลงแล้วนะครับ คือ ข้อบังคับข้อ 151 นะครับเป็นยุติที่ เข้ามา ญัตติ ที่เสนอมาครับในวันนี้ตาม ยอดที่เสนอวันนี้ก็คือ ปฏิทิน รายการตามข้อ 41 ตามข้อบังคับนะครับ ดังนั้นเนี่ย จะถามเรื่องจอยปี 2000 ขอโทษส่งผิดปกติ เห็นด้วยกับ 950 บาทหรือไม่แล้วครับ เห็นด้วยกับข้อ 151 นี้ก็เป็นอันว่า ปฏิบัติตามข้อ 157 นะครับเห็นด้วย ญัตติ ที่เสนอมาแต่ต้น ข้อ 41 ที่มีศรัทธาท่านประธานที่เคารพครับ วิโรจน์ลักขณาอดิศรของประธานตามข้อบังคับข้อที่ 5 ครับ ประธาน ท่านอาจารย์วันโนอ่ะครับ ใช้ไปเรียบร้อยแล้วครับ 150 แล้วก็มีผู้รับรองเรียบร้อยแล้วครับ ดังนั้นเนี่ยกระบวนการต่อไปก็คือการลงมตินะครับ ตามข้อบังคับตาม 651 ครับ ต้องลงมตินะครับแล้วก็ เสียงก็คือน่าจะซัก 375 ครับ รหัส เดี๋ยวก่อนนะ กลับมาแล้วก็กำลังจะขัดแย้งกับเขาไม่ให้ของท่านประธาน อาจารย์มโนไปแล้วนะครับ กำลังครับ สรุปแล้วใช่ไหมครับว่า เห็นด้วยกับข้อ 151 คนเขาขาวๆคืออะไรครับขออนุญาตไปส่งครับ ข้าวแต๋น ที่จะบอกอีกทีดีกว่าครับท่านประธานที่เคารพ เพื่อไทยจังหวัดน่านสมาชิกรัฐสภาพบท่านประธานครับ มันอาจจะมีความสับสนนิดนึงผมขออนุญาตครับพลทหารครับ ข้อ 151 ไม่ใช่ญัตติครับ ข้อเสนอว่า เพื่อนสมาชิกเสนอญัตติ ให้ ข้อเสนอแนะเพื่อนสมาชิกบอกว่าญัตติที่เสนอโดย สุทินคลังแสงเป็นญัตติที่ตกไปแล้วเสนอไม่ได้ ก็เลยให้สภาวินิจฉัยว่า มันตกไปแล้ว หรือไม่ ผู้เสนอยืนยันว่ามันตกไปแล้วการที่จะเสนออย่างนี้เนี่ย ก็คือเสนอไปตามข้อ 41 ใช่ไหมครับ เราอยากเลี้ยง อื่นๆนะครับเราต้องเอาข้อบังคับเป็นตัวตั้งท่านต้องบอกว่า ท่านเอกชัยข้อบังคับข้อ 41 ในการพิจารณาในการเลือกนายก มนตรี เอาตรงนี้ก่อนนะครับทำงาน อย่างนั้นหมายความว่าท่านเองและใช้ข้อ 11 ในการพิจารณาการเลือกนายกรัฐมนตรีท่านใดตีความว่ามันตก แล้วเสนอซ้ำไม่ได้ อีกซีกหนึ่งเนี่ยเขาก็เห็นว่าเขาไม่ได้ใช้ข้อ 11 เขาใช้ข้อ 136 เขาก็ยืนยันว่ามันยังไม่ตก เมื่อมีความเห็นต่างในการตีความข้อบังคับอย่างนี้นะครับ ผมเองก็บอกว่าถ้าคุณจะเสนอ ญัตติว่าให้รัฐสภาวินิจฉัยว่าตกไม่ตกเนี่ย มันอาศัยฐานอำนาจจากข้อบังคับใดมารองรับ ดูแล้วมันไม่มีก็จะมาทานครับจะเสนอตาม 31 ก็ไม่ได้เสนอตาม 32 ก็ไม่ได้ ไม่ได้เขียนให้ถ้าจะให้สภาวินิจฉัยนี่แหละครับ มีข้อเดียวก็คือ 151 ผมก็เลยเสนอว่าให้ใช้ข้อ 151 เป็นกระบวนการเป็นพิธีการครับ ไม่ชัดเลยครับ เป็นวิธีการเสนอตาม 151 อันดับ 1 เสมอ การใช้ข้อบังคับข้อ 11 ชอบ ข้อบังคับหรือไม่ ไม่ตกนั่นแหละครับความหมาย เมื่อ ให้เหตุผลกันแล้วในการอภิปราย 2 ฝันดีครับท่านสนับสนุนทางการค้าเนี่ย พอถึงเวลาลงมติ ก็ต้องอาศัยข้อบังคับข้อ 151 นี่แหละมาลงมติ ซึ่งต้องใช้เสียงไม่น้อยกว่ากึ่งหนึ่ง ถึงจะเป็นการวินิจฉัยข้อบังคับ ข้อ 41 โดยสรุปครับ คือวินิจฉัยข้อบังคับข้อ 41 นะครับ ไปแยกว่าเห็นชอบกับเสมอ 151 ไม่เห็นชอบกับ ไม่ใช่ครับแต่รถจะติดอย่างนั้นไม่ถูกครับท่านอาจารย์ครับด้วยความเคารพ ตอนนี้นะถ้ามาทันมีหน้าที่ให้สมาชิกได้อธิบายสนับสนุนคัดค้าน ตามที่ ท่านสมาชิกเสนอ 2 ฝั่งนี้หรือไม่เท่านั้นเองครับ หลังจากนั้นเราก็มาพี่ณรงค์มติ งั้นก็เปลี่ยนเป็น 350 บาทเท่านั้นเองครับนี่คือขั้นตอนครับขอบพระคุณครับท่านครับ อาจารย์ครับขออนุญาตครับอาจารย์ก่อนครับ เผอิญผมไม่เห็นด้วยกับเพื่อนสมาชิกเมื่อสักครู่นี้ครับอาจารย์ครับขออนุญาตครับ ขอบคุณครับขอบคุณครับ กราบเรียนท่านประธานรัฐสภาที่เคารพ ตอนศิริลัทธยากรพลังประชารัฐในฐานะสมาชิกรัฐสภา ขอบพระคุณความห่วงใยของ เพื่อนสมาชิก ขอแนะนำท่านด้วยความเคารพนะครับท่านคุณหมอชลน่านศรีแก้ว พี่เมื่อสักครู่นี้ท่านกรุณาพยายาม หาทางออก ไม่กลับที่ประชุมรัฐสภาแห่งนี้ อะไรก็ดีครับผมมีเรื่องที่ อาจจะเห็นต่าง การพูดเสนอเมื่อสักครู่นี้เพราะว่า ทางฝั่ง เพื่อนสมาชิกของผมอีกฟากหนึ่ง คุณอัครเดชวงษ์พิทักษ์โรจน์ เสนอ การที่นายวันนี้ อ้างอิงข้อบังคับการประชุมรัฐสภาข้อที่ 41 เมื่อสักครู่นี้ หมอชลน่านศรีแก้ว ได้บอกคำว่า เพื่อนสมาชิกอีกฝั่งหนึ่งที่เห็นตรงข้ามกับคุณอัครเดช ให้เสนอ ให้ใช้ข้อบังคับข้อที่ 136 ซึ่งสองฝ่าย คิดไม่เหมือนกัน นำเรียนท่านประธาน ในที่ประชุมนะครับว่าเราต้องพูดความจริงกัน เพราะว่าการใช้ 151 มันมีความได้เปรียบเสียเปรียบกัน ถ้าผมไม่พูดอย่างนี้เนี่ย พี่น้องประชาชนที่อยู่ที่บ้าน คงจะสอบถามว่าทำไมถึงไม่เดินหน้าสักที ทำไมถึงไม่บวช 1 ไม่ใช้ 151 เพื่อตัดสินผมเรียนว่าถ้าใช้ 151 เสียงส่วนใหญ่ ก็คือ 376 แต่ถ้าใช้ 41 ก็จะใช้เสียงส่วนใหญ่ของที่ประชุม มันคือความแตกต่างกันตรงนี้ดังนั้นเองครับ ถ้าผมจะบอกบ้างว่า ขายดีเห็นด้วยกับการเสนอ บุคคลที่จะถูกคัดสรรเป็นนายกรัฐมนตรีโดยใช้ข้อบังคับข้อที่ 136 มันก็เป็นผู้เสนอขึ้นมา 151 มันเป็นตัวตัดสิน หรือไม่ ผมจึงขออนุญาตนำเสนอท่านประธานครับผมเห็นด้วยครับ มีแป้นติดๆ วิริยะโรจน์กับท่านประวิทย์วชิรสิน เกี่ยวกับ เรื่องนี้ไหมครับเก็บเกี่ยวครับท่านประธานครับ ขอบใจนะ กราบเรียนท่านประธานที่เคารพครับ ผมนายกิตติพจน์ สมาชิกสภาผู้แทนราษฎร แบบบัญชีรายชื่อพรรคเพื่อไทย จังหวัดศรีสะเกษครับ ผมต้องขออนุญาต ให้ข้อมูลกับท่านประธานครับ ก่อนที่ท่านประธานวันนอร์ จะลงจากบัลลังก์นะครับ ท่านอยู่ระหว่างการปรึกษา สภาแห่งนี้ครับว่า กระบวนการยื่นเสนอชื่อ ท่านพิธาให้เป็นนายกมนตรี เห็นความผิดชอบเนี่ยนะครับ มีปัญหา เรื่องการขัด ข้อบังคับหรือไม่ ซึ่งท่านประธาน ข้อใดใช้อำนาจตามข้อบังคับที่ 151 เคยขอปรึกษาครับท่านขอปรึกษาสบายดีนะครับว่า ขอให้ให้ข้อคิดเห็นนะครับว่า ตามข้อบังคับการประชุมเนี่ย สามารถเสนอ ท่านที่ทาซ้ำได้หรือไม่ โดยการขอปรึกษาตาม ข้อบังคับที่ 151 ซึ่งท่านประธาน พอได้ทำเพิ่มกว่าปกตินะครับ โดยการขอปรึกษา ขอผู้รับรองด้วยนะครับซึ่งจริงๆถ้าไม่จำเป็นของผู้รับรองเลย อย่างนั้น กระบวนการพิจารณาในขณะนี้ จึงอยู่ในกระบวนการขอปรึกษาที่ท่านประธานวันนี้ เดินกันอยู่ ซึ่งการขอปรึกษานั้นสามารถดำเนินการได้ ตามข้อบังคับการประชุมที่ 22 ข้อ 22 นะครับว่าประธานมีอำนาจหน้าที่ที่จะขอปรึกษาเรื่องใดๆก็ได้ และท่านกำลังปรึกษาครับ มาตรา 151 อยู่ นะครับแล้วก็เป็นอำนาจตามข้อบังคับข้อ 5 ด้วยนะครับของท่านประธานที่มีอำนาจที่จะ การกำหนดวาระการประชุม ดังนั้นขณะนี้นะครับ จึงเป็นอยู่ในช่วงของการพิจารณา ท่านประธานวัดพฤกษาตามมาตรา ตามข้อ 15 1 อยู่ครับขอบคุณครับ คลิปหลุดนักเรียน ประธานวุฒิสภาปฏิบัติหน้าที่ในฐานะประธานรัฐสภาครับผมประสานศิลป์ ผู้แทนราษฎรบัญชีรายชื่อพรรคก้าวไปในฐานะสมาชิก พัชราภา ผมมี 3 ประเด็นครับท่านประธานด้วยความจริงถ้า แล้วท่านประธานวินิจฉัยก็เดินหน้าต่อได้เลยโดยที่ผมไม่ต้องใช้เวลา เพิ่มเติมนะครับ ที่ 1 นะครับ คิดว่ามันเลยเวลาที่เราจะมาถกเถียงกันแล้วในประเด็นนี้นะครับเพราะว่าก่อนที่ท่านประธานวุฒิสภาจะเข้ามา ยอดหน้าที่ในฐานะประธานรัฐสภา ท่านประธานมานะครับประธานสภาผู้แทนราษฎรที่ปฏิบัติหน้าที่ในฐานะประธานสภา วิชัยไปเรียบร้อยแล้ว ไม่ต้องเชื่อคำพูดผมก็ได้นะครับ สามารถเอาเทป หรือว่าคลิป YouTube นั้นสามารถลองย้อนกลับไปดูก็ได้นะครับก็จะเห็นชัดว่า ประธานสภานะเวลานั้น ขออภัยครับท่านประธานรัฐสภาและเวลานั้นได้วินิจฉัยไปแล้วนะครับได้ ให้ มีการ นะครับการตีความข้อบังคับตาม พ่อ 151 วรรค 2 แล้วก็ เสนอไปแล้วความจริงก็บอกว่า 1512 ก็ไม่ได้จำเป็นจะต้องมีผู้รับรองด้วยนะครับนอกนั้นเป็นต่อเมื่อ โดยสมาชิกสภาแต่เมื่อท่านประธานสภาได้เสนอไปแล้ว ก็ถือว่า ขายไปแล้วครับผมก็ได้ลุกขึ้นมาถามตอนนั้นเหมือนกันนะครับว่าขอคำถามชัดๆนะครับท่านประธาน สถานการณ์มันก็ให้คำตอบกลับมานะครับว่าคำถามนั้นเป็นคำถามในลักษณะที่ว่า เห็นด้วยหรือไม่ข้อทักท้วงของ สมาชิกเช่นคุณอัครเดชต้นนะครับเพราะฉะนั้น เขาอยากให้พ่อทานวันที่ 29 นะครับเพราะว่าถ้าเกิดว่าวินิจฉัยว่า ทางท่านประธานสภาฯใส่ไปแล้วเนี่ย มันก็จะเดินหน้าต่อได้เลยโดยที่ไม่ต้องอธิบายเพิ่มเติมแต่ว่าถ้า ท่านประธานสภาจะมีข้อกังวลใจ ไม่ได้ใจร้ายก็เดี๋ยวจะอธิบายเพิ่มเติมให้ท่านประธานครับ บ้านนอกครับเชิญครับ กราบเรียนท่านประธานสภาที่เคารพ กระผมมหรรณพ Baby Shark สมาชิกวุฒิสภาในฐานะ สมาชิกรัฐสภา ตั้งแต่เช้าถึงบัดนี้ เรายังไม่ได้ข้อยุติเลยหน่อย ทั้งๆที่ท่านผู้ชมและผู้ฟังทางบ้านกำลังติดตามผล โครงการพิจารณาของเรา ประธานที่เคารพครับ ผมขอสรุปสั้นๆเพื่อประหยัดเวลาของสภาอันทรงเกียรติแห่งนี้ ดังนี้ครับ เมื่อเปิดประชุม เมื่อเช้านี้มีท่าน ผู้ทรงเกียรติ จากพรรคพลังประชารัฐ กรุณา เสนอความเห็นคัดค้าน การเสนอญัตติ เลือกนายกรัฐมนตรี โดยมีบุคคลชื่อเดิมที่ได้โหวตไปแล้วคราวที่แล้วแล้วตกไปแล้ว ซึ่งข้อบังคับข้อ 41 เขียนไว้ชัดเจนว่า ญัตติใดที่ ไม่ตกไปแล้วนั้นไม่สามารถจะนำกลับมา เสนอสภาได้ในสมัยประชุมเดียวกัน มันไม่ได้ข้อสงสัยอะไรในการต้องตีความ ต่อมาก็มีเพื่อนสมาชิก ฝ่ายที่ไม่เห็นด้วยก็พยายามคัดค้าน ว่ามันจะไม่สามารถจะใช้ ข้อบังคับข้อ 41 มาพัฒนาได้ทั้งทั้งที่ การโหวตคราวที่แล้วนั้น โดยใช้ข้อบังคับข้อที่ 36 แล้วก็ใช้ ไปตามที่ว่าถือว่าญัตตินั้นเป็นญัตติเลือกตั้ง นายกรัฐมนตรี สวัสดีครับ โรงพัก เรียนท่านประธาน ป๋าครับ ประเสริฐพงษ์ศรนุวัตร์ ผู้แทนราษฎรบัญชีรายชื่อพรรคอนาคตใหม่ปัจจุบันพรรคก้าวไกล ฐานะสมาชิกรัฐสภา ขอประท้วงผู้อภิปราย ซึ่งเป็นสมาชิกรัฐสภาตามข้อ 45 การพูดซ้ำซากวนเวียนครับ เรื่องนี้มันจบไปแล้ว และไม่ควร ใช้เวลาสะพานแห่งนี้ ไม่สิ้นเปลือง ท่านอาจจะเพิ่งเข้ามา ท่านประธานเพื่อจะเข้ามาอาจจะไม่ต่อเนื่องแต่ผมมายืนยันว่า อภิปราย เป็นผู้อธิบายวนเวียนซ้ำซาก ก็บังคับ ซึ่งประธานได้วินิจฉัยไปแล้วด้วยครับขอบคุณครับ พระปิดตาสมชายแสวงการ อ๋อเข้าใจแล้วของต้นไม้โลก คืออย่างนี้ครับ ผมจำเป็นต้องชี้แจง ผมไม่ได้ใช้เวลาแล้วก็ไม่ได้วนเวียนซ้ำซาก ท่านประธานวรรณาทางกรุณาชื่นชมว่าผมเนี่ยใช้เวลากระชับมาก เพลงน้าผมไม่ได้ไปขอให้ท่านพูด ท่านประธานครับผม สรุปครับ ว่า ให้ท่านประธานวันนั้น มีความเห็นว่า สถานที่ประชุมแห่งนี้ว่า จะใช้การตีความตามข้อบังคับข้อ 151 หรือไม่ ผมคิดว่านั่นเป็นข้อยุติ ครับผมพร้อมที่จะลงมติ ให้ชัดเจนนะครับว่าถ้าไม่มีกะถ้าหากว่า เสียงที่เห็นชอบด้วย ต่อการที่จะใช้ ข้อบังคับข้อ 151 ในการตีความ มีไม่ถึง 375 ขึ้นไป หรือว่าต้องพิจารณาตามญัตติของท่านผู้ทรงเกียรติจากพรรคพลังประชารัฐครับขอบพระคุณครับ ผมเข้าใจแล้วสรุปง่ายๆว่าจะนอนก็บอกว่า ต้องพิจารณาก่อนว่าจะใช้บังคับข้อบังคับข้อและ 51 หรือไม่ ถึงจะต้องถามมาสิ OPPO มีท่านสมชายก่อนแล้วเดี๋ยวท่านอยากจะได้ครับเชิญครับเดี๋ยวผมตอบ เอาเครื่องสนุกๆครับต้องขอเอกสารกับสมชายแสวงการ รัฐสภากับก็อยากให้การประชุมเดือนหน้าไปได้นะครับ รอสักครู่ก็ได้เรียนท่านประธานและว่า ผู้เสนอคือ อัพเดทกับท่านเสรีนะครับร้านตามข้อ 41 แล้วก็ท่านประธานวินิจฉัยว่าต้องใช้ 151 มีคำถามที่ผมอยากฟังท่านประธานครับว่า จะใช้ ได้หรือไม่ ท่านประธานก็ อ่าน อาบน้ำแล้วก็สมาชิกลงมติได้เลยครับจะได้เดินหน้าต่อครับขอบคุณครับ กับท่านธวัชชัยก่อนใช่ไหมครับผมที่รักครับที่รักครับประธานที่เคารพครับผมธีรชัยพันธุมาศ สมาชิกสภาผู้แทนราษฎรกรุงเทพมหานครเขตหนองจอกมีนบุรีลาดกระบัง ในฐานะสมาชิกรัฐสภาครับ ครับ เกี่ยวกับเรื่องที่เรากำลัง ศึกษาหารือในที่ประชุมรัฐบาลแห่งนี้ก็สืบเนื่องว่า ท่านสมาชิกสภาผู้แทนราษฎรท่านหนึ่งได้เสนอว่า การ นายพิธาลิ้มเจริญรัตน์ เป็นนายกรัฐมนตรีตามระเบียบวาระวันนี้ซึ่งเป็นการสรรหานักดนตรีธนูเนี่ย เป็นญัตติ เคยออกไปแล้ว เสนอใหม่ ไม่ได้ นี่คือเป็นข้อกล่าวอ้างของท่านสมาชิกสภาผู้แทนราษฎรที่เสนอขึ้นมา ประเด็น ในการหารือในวันนี้ และ มีสมาชิกจาก 8 รูปพรรคร่วมรัฐบาลนะครับ มีการ โต้แย้งว่า นะครับ การเสนอนายพิธาลิ้มเจริญรัตน์เป็นนายกมนตรีเนี่ยมันไม่ใช่เป็นญัตติ แต่เป็นการดำเนินการให้เป็นไปตามบทบัญญัติของรัฐธรรมนูญ เมื่อมีการกล่าวอ้างและมีการปฏิเสธ ภาระการพิสูจน์หลัก ต้องอยู่กับ ในส่วนของผู้เสนอตอนแรก เอาตามประมวลกฎหมายวิธีพิจารณาความแพ่งผู้ใดกล่าวอ้างผู้นั้นภาระพิสูจน์ตกหลายผู้กลับบ้านครับ ทั้งนั้น เมื่อเวลาต่อมา ทางท่านประธาน รัฐสภานะครับท่านวันมูหะมัดนอร์มะทาเลยนานท่าน สรุปไปแล้วว่า เรื่องนี้เป็นการตีความ ข้อบังคับการประชุมรัฐสภาว่ามันเป็นญัตติที่เคยมีการโหวตเมื่อสัปดาห์ที่แล้วในปกติหรือไม่ แวะมาเสนอวันนี้มันตกหรือไม่ที่ฝ่ายว่าไม่ใช่สติ ดังนั้นเรื่องนี้ เป็นการตีความ ท่านประธานรัฐสภา ได้ ระบุไว้ชัด แล้วบอกว่า ขอเสียงรับรองเป็นข้อความเห็นท่านประธานที่จะขอปรึกษากับที่ประชุมแห่งนี้และมีการ ให้มีการรับรองเรียบร้อยแล้ว ดังนั้นประเด็นเนี่ย หรือว่า ประเด็นว่าเรื่องนี้เป็นญัตติที่ตกไปหรือไม่พระพิสูจน์ตกแก่ฝ่ายผู้เสนอครับ ถ้าไม่ถึง 376 ก็ถือว่าญัตติที่ตกไปก็ต้องโหวตไป คุณพิธาลิ้มเจริญรัตน์ อยากให้เป็นปกติหรือไม่ครับนี่คือความชัดเจนและเลยมาแล้วไม่ต้องพูดถึงเรื่องปวด 151 ตามมาตราอื่นครับ ไปเที่ยวดึกเหรอครับ เรียนท่านประธานชมรมสมาชิกสภาผู้แทนราษฎรบัญชีรายชื่อพรรคก้าวไกลนะครับ สมาชิกรัฐสภาและประธานครับ ด้วยความเคารพจริงๆนะ คือเรื่องนี้ เราไม่ควรจะมาเสียเวลา กันแบบนี้อีกแล้วครับ ประธานจึงต้องรบกวนทางฝ่าย ด้านล่างนะครับ ช่วยเปิดวีดีโอที่ท่านประธานรัฐสภาท่านวัน ท่านนอนได้วินิจฉัยได้พิจารณาและขอ ศึกษาตาม 151 พ่อท่าน ประธานรัฐสภาขอปรึกษาตาม 151 นะครับ ประตูมันเปิดแล้วครับ หรือถ้าเกิดว่า Video มันนานไปรบกวนคลื่นโทรศัพท์ โทรคุยกับท่านประธานอ่ะ เราจะได้ไม่ต้องมาเสียเวลาถกเถียงกันแบบนี้ครับแล้วมันจะได้เดินหน้ากันต่อไปว่าจะเอาเป็นอย่างไร ประธาน คือ 60 ก็อย่างนี้ผมก็ไปอีก 2 ชั่วโมง 3 ชั่วโมงนะครับ ถ้าท่านประธานนะครับช่วยกรุณาดูวีดีโอหรือโทร โทรศัพท์คุยกันถ้าเราอยู่ในโลกที่โทรศัพท์คุยกันได้แล้วเนี่ย รบกวนท่านประธานไม่จบครับขอบคุณครับ เอางี้นะครับ ขอ 2 ขั้นตอนก็แล้วกันนะครับ ตอนแรกผมจะถามว่า นำ 151 โดยจะนำมาตราขอโทษข้อบังคับข้อ 151 หรือไม่ มีคนเห็นด้วยนะครับก็จะถามต่อไปว่า เบอร์ที่ประชุมลงมติ ก็จะ ท่านประธานที่เคารพครับผมขอญาติเป็นการช่วยเหลือท่านประธานจริงๆครับ ความบริสุทธิ์ใจหรือครับท่านประธานครับ กบเข้าใจแล้วที่ตั้งใจผมถามคำเดียว คุยอย่างนี้ครับตอนนี้ขั้นตอน มันน่าอยู่ใน Line เห็นด้วยแล้วก็คัดค้านนะครับ เป็นรถติดหรือไม่นะครับแต่เป็นญัตติก็เท่านั้น 41 ครับ ไม่ใช่ยุติก็เดินตามข้อบังคับ 136 ครับ ท่านอาจารย์วันนอร์เนี่ย ท่านได้ใช้ข้อบังคับตาม เรียบร้อยแล้วครับตอนนี้คืออภิปรายนะครับทั้งฝ่ายสนับสนุนและคัดค้านครับจากนั้น ตามข้อบังคับ 151 เท่านั้นเองครับไม่ใช่มาบุกมาบวชอีกแล้วครับท่านประธานครับด้วยความเคารพจริงๆครับ ครับ วันจันทร์ครับ ไหนครับ กำลังกลับ กำลังครับผมขอโทษครับ สมาชิกสภาผู้แทนราษฎรจังหวัดราชบุรีพรรคคนไทยทั้งชาติครับท่านประธานครับ ขออนุญาตหารือช่องทางนี้ครับ ขออนุญาตหารือท่านประธานครับ คือเราก็เสียเวลา ในการที่นาตรงนี้มาพอสมควรนะอย่างที่เพื่อนสมาชิกหลายท่านก็คงคิดเหมือนกันนะครับ ผมขออนุญาตท่านประธานครับ ในเมื่อ ท่านประธานวัณโณ ท่านใด เสนอในการใช้ 151 นะครับแต่ว่าผมเองเนี่ยเมื่อสักครู่นี้เนี่ย ลุกขึ้นมานะครับยืนยันว่าถ้าไม่ธรรมดานะเนี่ยท่านก็ วินิจฉัย ข้อเสนอของผมเนี่ย ในการเสนอญัตติ ข้อที่ 32 นะครับวงเล็บ 1 ไปแล้วแล้วท่านก็ได้วินิจฉัยว่า ไปตามข้อบังคับ ครับว่าจะพี่นาว่า ของการเสนอคุณพิธาลิ้มเจริญรัตน์เนี่ย เสนอได้หรือไม่อย่างไรตามหรือไม่ ครับผมก็เลยขออนุญาต วินิจฉัย พรุ่งนี้เราก็ให้ที่ประชุมได้ลงมติ ก่อนนะครับว่า สรุปแล้ว เห็นด้วยหรือไม่เห็นด้วยโดยใช้เสียงข้างมาก ครับหลังจากนั้น จึงไปสู่กระบวนการในการ ไขข้อบังคับข้อที่ 151 ในการที่จะเสนอ อีกทีหนึ่ง คำว่าเสนอรอบ 2 ได้หรือเปล่าครับ อาจารย์ครับขออนุญาตประท้วงนะครับ ครับผมฐากรตัณฑสิทธิ์นะครับ บัญชีรายชื่อพรรคไทยสร้างไทย ให้ซ้ำ ในฐานะสมาชิกรัฐสภานะครับ ขออนุญาตท่านประธานครับ เมื่อสักครู่นี้นะครับที่ท่านประธานวันนี้ สรุปนี้ก็คือ ท่านใช้สิทธิ์ มาดตามข้อ 151 มาตรา 151 เพราะฉะนั้นเนี่ย ขณะนี้เข้าสู่ขั้นตอนของการที่จะ ฟัง สมาชิก รัฐสภา อภิปรายสนับสนุนว่า พ่อเสนอ มาดังกล่าวเนี่ย ญัตติ หรือไม่เป็นญัตติ เพื่อประกอบการตัดสินใจของสมาชิกรัฐสภา ในการที่จะลงมติ สามารถตามข้อ 151 ครับผมคิดว่ากระบวนการนี้ มันน่าจะเริ่มต้น รายการรับฟังได้แล้ว ทุกคน อยากจะรับฟัง แล้วก็อยากจะใช้ วิจารณญาณในการตัดสินใจว่าเราจะ เห็นด้วยกับฝ่ายใด ในการที่จะพิจารณาตรงนี้ครับ ขออนุญาตท่านประธานครับเดินหน้าในการอภิปรายกันต่อ สหกรณ์กาฬสินธุ์ 151 สถานที่เคารพครับสมชายแสวงการประท้วงครับ ส่งใครครับท่านประธานครับขออนุญาตท่านประธานเพื่อดำเนินการตาม ระเบียบวาระการประชุม มีหน้าที่ควบคุมตามข้อ 5 - 3 ตัวอย่างนี้ครับ ขออนุญาตนะครับท่านประธานเสนอความเห็นเพื่อประกอบการพิจารณาให้สะพานเดินหน้าไปได้ 1 คือ ท่าน อรรคเดชได้เสนอ ญัตติ ท่านเสรีเสนอญัตติคัดค้านตามข้อ 41 ญัตติที่เสนอคุณพิธา ไหนว่าปีนั้นดำเนินการไม่ได้เพราะมันจะตีซ้ำ อาจารย์ออก็เห็นว่าถ้าจะมาพี่นาตาม 151 วินิจฉัยเนี่ย โดยคุณหมอชลนาถขออภัยด้วยน้ำก็ไม่ได้เสนอญัตติ เรียงตามลำดับ ต้องเรียงตามที่ท่านอรรคเดชเสนอ การลงมติ มีประกันที่ 1 นะครับ ผมหารือท่านประธานในที่ประชุมไปแล้วว่าจะอธิบายหรือไม่ทันก็ใช้เวลาประมาณ 2-3 ชั่วโมงเนี่ยนะแม่พี่ปาย ประธานครับ ท่านประธานจะถามมติเลยผมก็ยินดีนะครับขออนุญาตท่านประธานดำเนินการตามมติเลยครับ จุลพันธ์ครับ ท่านประธานที่เคารพ จุลพันธ์อมรวิวัฒน์ สมาชิกสภาผู้แทนราษฎรเชียงใหม่เพื่อไทยสมาชิกรัฐสภา ตอนนี้สับสนไปหมดแล้วกระบวนการประชุมในสภาเนี่ยเหมือนไม่มีไข้ไม่มีตอน ผมต้องเรียนท่านประธานครับ ต้องตั้งสติเพราะท่านประธานเข้ามารับไม้ต่อนี้ผมเข้าใจครับแต่ตอนนี้กระบวนการของพวกเราเดินหน้าไปถึงการที่ เรากำลังจะต้องพิจารณา ข้อบังคับการประชุมข้อที่ 151 การตีความข้อบังคับ ซึ่งท่านประธานวันมูหะมัดนอร์มะทาเป็นผู้เสนอต่อที่ประชุม ทุกคนรัก ทราบแล้วเรากำลังจะตีความข้อบังคับ ข้อที่ 41 ซึ่งเราถกเถียงกันมาตั้งแต่เช้าว่า สรุปว่าไอ้การเสนอชื่อคุณพิธาลิ้มเจริญรัตน์ ขอประทานโทษ การเสนอชื่อของท่านพิธานเนี่ย เป็นญัตติที่ซ้ำซ้อนหรือไม่นะครับ มันมีแค่นั้น สิ่งที่ท่านอัครเดชก็ตามท่านเสรีเสนอก็ตาม เป็นการเสนอบอกว่ามันขัดต่อข้อ 41 มันไม่มีการเสนอแนะ ตามข้อ 41 นะครับ ข้อ 41 มันเสนอเป็นญัตติไม่ได้ กระบวนการเราเรามีปัญหาเรื่องข้อบังคับ ท่านวันนี้ก็เสนอว่าเราตีความตาม 151 ถ้าใครเห็นชอบว่า สิ่งที่เสนอมาเป็นญัตติ แล้วมันซ้อนญัตติมันเสนอไม่ได้ต้องตก ก็เห็นชอบ ใครเห็นว่าเสนอได้ซ้ำได้เพราะว่ามันไม่ขัดต่อและมนูญและมนูญใหญ่กว่าข้อบังคับ ก็กดไม่เห็นชอบ ลงมติมาถ้าแตะ 375 ญัตติของท่านสุทินคลังแสงเป็นอันตกไป ถ้าลงมติไม่ถึง 375 สิ่งที่ท่านอัครเดชเสนอหรือท่านเสรีเสนอก็ตาม ก็เป็นอันตกไป มันก็เดินหน้าลงมติต่อก็แค่นั้นเองครับ ตอนนี้ลงมติตาม 151 ได้เลยครับเพราะว่าคำถามมีแล้ว ท่านประธานวันจบเรื่องคำถามไปเรียบร้อยกระบวนการสภากำลังจะเดินหน้าอย่าวนอยู่ในอ่าง ท่านประธานครับ ครับ ครับผมอัครเดชวงษ์พิทักษ์โรจน์ครับผมอยากฟัง หน้าที่เกี่ยวกับ พูดไปนะครับ ขออนุญาตฝากด้วยนะครับ ผมได้ เจ้าหน้าที่ว่า ข้อ 151 ครับ แต่ถ้าจะให้อภิปราย พี่ไปแล้ว นะครับเดี๋ยวไม่ทันครับ ครับผมอัครเดชวงษ์พิทักษ์โรจน์ ครับผมอัครเดชวงษ์พิทักษ์โรจน์ครับ สสพรรครวมไทยสร้างชาติในฐานะสมาชิกรัฐสภาประธานครับเมื่อสักครู่นี้เนี่ย ท่านเพื่อนสมาชิกจากพรรคพลังประชารัฐ นะครับ ข้อใดอธิบายไปแล้วว่าข้อได้เปรียบเสียเปรียบในการใช้ข้อบังคับข้อที่ 41 กับข้อ 151 มันต่างกัน 5 ข้อ 11 ใช้เสียงข้างมาก ครับที่ผมเสนอไป แต่ข้อที่ 151 ใช้เสียงกึ่งหนึ่ง ครับของรัฐสภาแห่งนี้มันมีการได้เปรียบเสียเปรียบ ผมก็ยืนยัน ว่าจะติดของผมเนี่ย ท่านประธานมานอนเนี่ยได้วินิจฉัยแล้ว ว่าเป็นไปตามข้อบังคับ ของสภา ของรัฐสภาอย่างนี้นะครับก็คือ วินิจฉัยว่าญัตติที่ผมเสนอเนี่ย เป็นยุติในทำนองเดียวกันตามข้อที่ 3 133 ถึงแม้ นะครับ ญัตติที่กำลังปรึกษาหารือกันอยู่นี้พี่นาอยู่เนี่ย ห้ามเสนอญัตติอื่นแต่มีข้อบังคับยกเว้นครับท่านประธานครับว่า เรื่องในทำนองเดียวกัน เดี๋ยวเรื่องกันเนี่ย ท่านประธานสามารถใช้ดุลย์พินิจ รายการยกมา เป็นคติในการพิจารณาร่วมกันได้ ซึ่งท่านประธานออก็วินิจฉัยแล้วว่าเป็นญัตติ หมวกกันน็อคมาให้พี่นา ครับฉะนั้นผมยืนยันครับท่านประธานมาก ให้ นะครับลงมติ ตามข้อเสนอของผมที่ได้เสนอตามข้อบังคับข้อที่ 32 วงเล็บ 1 ให้ปรึกษาหารือที่นี้เสร็จปุ๊บ ฟังอภิปรายไปมาไปมาท่านก็เสนอ 151 ขึ้นมา ครับแล้วท่านก็ออกไปผมก็จะลุกขึ้นมา แย้งกับท่านมากท่านวินิจฉัยแล้วว่า เอาของผมนะครับตามข้อ 41 ก่อนแต่ท่านออกไปก่อนแล้วท่านประธาน ขึ้นมาต่อมันก็เลยขาดความต่อเนื่องจากนั้นผมก็ยังยืนยันว่าท่านประธานมากขอให้พี่นาของผมก่อนว่าเป็นญัตติ นะครับที่จะต้องลงมติก่อน แล้วหลังจากนั้น ผมก็เลยเสนอเมื่อสักครู่นี้ครับว่าเราค่อยไปเป็นข้อบังคับข้อที่ 15 1 ท่าน ที่เสนอมาจะลงมติ ว่า 151 จะหมดยังไงท่านก็ถือเป็นมติมาในที่ประชุม เอาให้ที่ประชุมลงมติทีนึง นะครับขออนุญาตเสนอราคานี้ครับ ให้ท่านประธานและวินิจฉัยครับขอบพระคุณครับอาจารย์ครับ ครับผมเคอรี่ครับอยู่ด้านในครับครับ ครับครับผมเสรีสมาชิกสภา ที่ผมต้องลุกขึ้นมาพูดก็เพราะว่าพอดีขออนุญาตเอ่ยนามท่านสุรพันธ์ อภิปรายแล้วก็ไปสรุป บ้านพิงถึงที่ผมเสนอเรื่องที่ผมเสนอ โดยสรุปท่านสรุปว่าถ้าหากว่าจะใช้ การพิจารณามาตรา 151 แล้ว ผลเป็นอย่างไรเนี่ย ถ้าหากว่าเห็นด้วยจะให้ใช้ 151 ทำให้ญัตติที่ผมเสนอน้ำตก ให้ด้วยนะครับผมก็เลยต้องกราบเรียนว่า สิ่งที่ท่านจะ ข้อวินิจฉัย ในเรื่องข้อบังคับ อะไรของท่านเนี่ยนะครับ ไม่รวมกับจะติดที่ผมเสนอ ที่ผมเสนอนั้นผมพูดพยายามพูดให้ประธานเข้าใจ ขับหลายครั้งแล้วให้สมาชิกเข้าใจว่า ของผมนั้นเป็นเรื่องที่ท่านเสนอรายชื่อคุณวิภามาในรอบ 2 นี้ ขัดกับรัฐธรรมนูญ กลับไปนั้นท่านวินิจฉัยอย่างไรนะครับ ติดตามผลจะเป็นอย่างไรในส่วนข้อบังคับในการลงมติกันไป ครับอย่าเหมาเอาผมไปรวมให้ตกไปด้วย ครับขอบคุณครับยังครับ ครับคือผมเข้าใจแล้วนะครับ คือ มี ความขัดแย้งกันระหว่างข้อ 41 กับข้อ 100 51 นะครับ 1 เดือนเนี่ย Waka ก็ไม่รู้จะว่าจะตัดสินยังไงนะครับ การที่เสนอ ทั้งคู่เบสจะยึดติดสักครู่แล้วก็ 51 สิ่งที่จะขอที่มันกระทบกับ เรื่องที่เสนอ นะครับ มึงนะเนี่ย การที่ผมจะวินิจฉัยว่า อยากได้มาพิจารณา มันก็จะเป็นการ ที่พักระหว่าง 2 ความเห็นที่เสนอมาไม่ต้องมีหนี้ ต้องวินิจฉัยครับพ่อผมจะเลือก หามาสิจะใครล่ะครับจะถามใครก่อน ข้อ 41 151 นะครับ ผมถามใครก่อน ดึกแล้วเนี่ย เข้าไปประท้วงการค้าขอประท้วงค่ะ มีอยู่แค่นี้ อธิบายขนาดไม่ได้มีอย่างอื่นนะถามท่าน ขอประท้วงท่าน ผ่านค่ะ อะไรครับอะไรครับ กราบเรียนท่านประธานที่เคารพค่ะดิฉัน พุธิตาชัยอนันต์สมาชิก สมาชิกสภาผู้แทนราษฎรจังหวัดเชียงใหม่พรรคก้าวไกลค่ะ ในฐานะสมาชิกรัฐสภา ตอนนี้นะคะ ท่านประธานวันนอร์ได้วินิจฉัยไปแล้วนะคะแล้วก็มีผู้รับรองไปแล้ว ลำดับต่อไปคือการอภิปรายนะคะว่าตกลงเราจะอภิปรายเห็นด้วย หรือไม่เห็นด้วย ข้อบัญญัติ 41 อย่างไรนะคะ ท่านประธานวันนี้ได้วินิจฉัยไปแล้วนะคะขอท่านประธานได้ ดำเนินการต่อเลยนะคะ ดำเนินการต่อก่อนครับว่าตาพ่อขอโทษปฏิบัติต่อและข้อ 151 ขึ้นมา สมาชิกลำดับที่ปลาย เชิญครับ อธิบายมาตรา 150 ขอโทษไม่ใช่มาตรา 151 ตามข้อบังคับ มีไหมครับ อนุศักดิ์คงมาลัยครับเอาเฉพาะเรื่องนี้นะครับ 251 ที่เคารพครับท่านประธานรัฐสภาครับ อนุศักดิ์คงมาลัยสมาชิกวุฒิสภาในฐานะสมาชิกรัฐสภา ก็คง กราบเรียนท่านประธานนะครับว่า มีพี่น้องทางบ้านโทรมาถาม ตกลง สะพานนี้มีความเข้าใจไม่ตรงกัน มีปัญหาช่องว่างความรู้ ที่เกี่ยวกับเรื่องของการลงมติ ในสภาแห่งนี้ ว่าการลงมติในสภาแห่งนี้เนี่ย เวลาลงมติเนี่ยมันลงมติด้วยข้อเสนอ ด้วยการยื่นเป็นญัตติ มีการลงมติอะไร พี่ไม่ได้ยื่นเป็นภาษีบ้านหรือไม่ ซึ่งในขณะที่ เหรียญเงินมาตั้งแต่เช้าเนี่ย พยายามที่จะบอกว่า อันนี้มันไม่ใช่ญัตติที่เสนอไปแล้วเป็นเพียงการดำเนินการให้เป็นไปตามรัฐธรรมนูญ วิธีคิดแบบนั้นผมคิดว่ามันค่อนข้างจะแพง มันเป็นข้อเสนอให้พิจารณา เมื่อพิจารณามาสภาลงมติ มันก็คือยาสิครับท่านประธานครับ ญัตติคือข้อเสนอเพื่อลงมติ คำว่าญัตติในพระพุทธศาสนานะครับ คำประกาศให้สงฆ์ทราบตามประกาศนั้นมาจากการที่ส่งมีมติร่วมกัน การมีมติร่วมกัน เสนอเป็นญัตติก็คือประเด็น หรือเป็นทางเลือกที่เป็นข้อๆให้พิจารณา ดังนั้นกระผมจะว่า พี่น้องท่านผู้ฟังนะครับ ที่ติดตามอยู่ทางบ้านจะได้เข้าใจว่าในสภาแห่งนี้เนี่ย เราได้ลงมติ ในเรื่องของการเสนอปาล์ม วาระการประชุมที่เสนอใหม่นะครับครั้งที่แล้ว พิจารณาให้ความเห็นชอบบุคคลซึ่งสมควรให้ได้รับตำแหน่งเป็นนายกรัฐมนตรี ครั้งที่แล้วเสนอไปแล้วชื่อบุคคลคนหนึ่ง มาครั้งนี้ ขอพิจารณาให้เสนอความเห็นชอบของบุคคล คนอื่นหรือเปล่า เรายังไม่ทราบ แปลว่า ถ้าเป็นคนเก่ามีการมองในลักษณะที่ว่า ตามข้อ 21 41 ของ บังคับ ประชุมรัฐสภานั่นก็คือ ญัตติที่ตกไปแล้วว่ามันน่าจะอยู่ได้ไม่ต้องไปตีความอะไรให้มากมายไปกว่าตรงนี้ ขอบคุณครับ ครับมีรายชื่อท่านใดประสงค์ อภิปราย มีตอนนี้มีท่านณัฐพงษ์เรืองปัญญาวุฒินะครับ ท่านประธานครับท่านฐากรน่าจะเป็นคิวแรกก่อนผมครับ สหกรณ์ครับเชิญครับ ขออนุญาตท่านประธานนะครับเริ่มต้นได้ไหมครับท่านประธาน สรรพากร ขออนุญาตท่านประธานนะครับ 151 ครับผม ผมคงอธิบายถูกนะครับหมายถึงว่ามาตรา 151 จะไปเชื่อมโยงกับ ข้อ 41 นะครับ ว่าการการเสนอดังกล่าว เป็นการเสนอ ปกติ ซ้ำ หรือไม่ ว่าจะนำไปสู่การลงมติ พ่อ 151 ถูกต้องนะครับท่านประธานครับ จะได้อธิบาย อภิปรายถูกครับ ครับ ขออนุญาตกราบเรียนท่าน ทาน ครับขอญาติปทุมครับ กรรมฐานครับ สมชายแสวงการ สมาชิกรัฐสภาในฐานะสมาชิกรัฐสภา ขออนุญาตทำความเข้าใจสักครู่ท่านประธาน ผมได้ค้างกันพี่นา นะครับแล้วก็ไม่ได้ขัดแย้งกับท่านอาจารย์ อดีตได้เสนอ ขัดแย้งข้อ 41 อนุญาตให้มีการที่นา ในการประชุมอภิปรายไม่ได้ ผมกราบเรียนว่า ในตอนสุดท้ายการลงมติเนี่ยท่านประธานจะต้องลงมติ ว่าเดี๋ยวตีของท่านอรรคเดชกับท่านเสรี ขับหรือไม่นะครับ ทานได้หรือไม่นะครับไม่ได้ตีความวินิจฉัยตาม 151 ฉันจึงต้องลุกขึ้นมาก่อนเพื่อให้ท่านประธานชัดเจนครับว่าท่านสมาชิกเมื่อสักครู่ท่าน เพื่อให้ท่านประธานวินิจฉัยว่าเดินตาม 151 ในการลงมติอันนี้ไม่ชอบครับขอญาติ คือจะให้ท่านสมาชิก ที่ประสงค์จะอภิปราย เขาชื่อมาแล้วครับ ว่าไปตามลำดับนะ กลับมาแทรกระหว่างกลางในการเสีย คือหมายความว่ามันไปขัดการพูดนิดหน่อยนะครับแล้วก็ มีการประท้วงเรื่องอะไร ไม่เอาแล้วครับ เชิญท่านฐากรต่อนะครับ ครับ กราบเรียนท่าน ประธานรัฐสภา กระผมนายฐากรตัณฑสิทธิ์ สมาชิก สภาผู้แทนราษฎร บัญชีรายชื่อ พรรคไทยสร้างไทย ในฐานะ สมาชิก รัฐสภา ผมขออนุญาตกราบเรียนท่านประธาน รัฐสภา ทางนี้ครับ มาให้รัฐสภา ให้ความเห็นชอบบุคคล ซึ่งสมควรได้รับการแต่งตั้ง เป็นนายกรัฐมนตรีตามมาตรา 100 59 มาตรา 272 ของรัฐธรรมนูญแห่งราชอาณาจักรไทย พ. ศ. 2560 นั้น ไม่ใช่ญัตติ จึงไม่สามารถ นำข้อบังคับ ตามข้อ 41 ของการประชุม รัฐสภา พ. ศ. 2563 มาบังคับใช้ได้ ด้วยเหตุผล ที่ผมจะขอ เรียนชี้แจง เพื่อสนับสนุนดังต่อไปนี้ ข้อที่ 1 การเสนอชื่อบุคคล เป็นนายกรัฐมนตรี เป็นการปฏิบัติตาม มาตรา 1 159 และมาตรา 272 ของรัฐธรรมนูญแห่งราชอาณาจักรไทย สอดคล้องกับข้อบังคับ การประชุมรัฐสภา หมวด 9 ว่าด้วยข้อบังคับ ผมอยากจะกราบเรียนท่านประธานว่า ข้อบังคับ ของการประชุมรัฐสภา ในข้อ 136 เขียนแยก หมวดไว้อย่างชัดเจนนะครับว่า ในหมวดการพิจารณา ให้ความเห็นชอบ นายกรัฐมนตรีนั้น เขียนแยกหมวดไว้ ในหมวดที่ 9 ซึ่งไม่ได้นิ ซึ่งไม่ได้อยู่ในหมวดที่ 2 ของการประชุม รัฐสภาแต่อย่างไร งวดที่ 2 ของการประชุมรัฐสภา จะมีในส่วนที่ 2 ที่เสนอไว้อย่างชัดเจนว่า การเสนอญัตติ ต้องมีขั้นตอนในการทำอย่างไร ตั้งแต่ข้อ 29 จนกระทั่งไล่เรียงมาถึง พ่อที่ 41 ซึ่งเป็นสาระสำคัญว่าญัตติใดตกไปแล้ว ห้ามนำญัตติซึ่งมีหลัก บ้าน เช่นเดียวกัน ขึ้นมาเสนอใหม่ ในสมัยประชุมเดียวกัน เว้นแต่ญัตติ พี่ยังไม่ได้มีการลงมติ รื้อรัก ญัตติที่ประธาน รัฐสภาจะอนุญาต ในเมื่อพิจารณาเห็นว่า เหตุการณ์ใดเปลี่ยนแปลงไป แต่ในข้อ บังคับของการประชุม เขียนหมวด เขียนแยกไว้อย่างชัดเจนว่า ให้บรรจุไว้ในหมวดที่ 9 การพิจารณาให้ความเห็นชอบ ซึ่งกำหนดไว้ ในมาตราในข้อ 136 ผมจึงทุเรียน อาการ ในข้อกฎหมายว่า หลักทั่วไปของกฎหมายในเมื่อกฎหมายใด กำหนดบทเฉพาะไว้อยู่แล้ว เราไม่สามารถ ที่จะนำ บทบัญญัติทั่วไปของกฎหมาย มาบังคับใช้กับบทเฉพาะ ที่เขียนไว้อย่างชัดเจน ในหมวดที่ 9 ขออนุญาตกราบเรียนท่านประธานต่อไปครับ ไม่ค่อย 136 พี่กำหนดไว้ เขียนบอกว่า การพิจารณา ให้ความเห็นชอบนายกรัฐมนตรี ตามมาตรา 272 วรรคหนึ่งของรัฐธรรมนูญ ให้สมาชิกสภาผู้แทนราษฎร เสนอชื่อบุคคล ซึ่งสมควรได้รับแต่งตั้งเป็นนายกรัฐมนตรี รอพี่ประชุม รัฐสภา เชื่อมโยงกับอะไรรู้ไหมครับท่านประธาน เชื่อมโยงกลับมา กับรัฐธรรมนูญ มาตรา 100 59 มาตรฐานและบทเฉพาะกาล ของรัฐธรรมนูญ มาตรา 200 72 ดังนั้น ผมขออนุญาตกราบเรียนว่า การดำเนินการดังกล่าวในครั้งนี้ เป็นการเสนอ รายชื่อบุคคล ซึ่งไม่ใช่ญัตติ ซึ่งหากเป็นญัตติ แล้ว จะต้องเขียนไว้ใน หมวดที่ 2 ของการประชุม รัฐสภา ขออนุญาตกราบเรียนนะครับ เป็นเหตุผลที่ 1 นะครับ เหตุผลที่ 2 นะครับ พี่อยากจะกราบเรียนท่านประธาน นะครับ เหตุผลที่ 2 นะครับ ที่เป็นเหตุผลที่ สำคัญ นะครับก็คือในข้อบังคับ ของการประชุม รัฐสภา เราอาศัยอำนาจ นะครับ พี่ออก ข้อบังคับของการ ประชุมรัฐสภา อาศัยอำนาจ ตามความในมาตรา 100 56 11 มาตรา 157 ของรัฐธรรมนูญ แห่งราชอาณาจักรไทย ที่รัฐสภา ตราข้อบังคับ ของการประชุม รัฐสภา ดังกล่าวไว้ ดังนั้น ขออนุญาตกราบเรียนท่านประธาน ว่า ข้อบังคับดังกล่าว ไม่ได้ไปเกี่ยวข้องกับ มาตรา 100 59 ของรัฐธรรมนูญและ มาตรา 272 ของรัฐธรรมนูญแห่งราชอาณาจักรไทย แต่อย่างใด ดังนั้น จึงมีความชัดเจนว่า การเสนอรายชื่อ นายกรัฐมนตรีนั้น ไม่ได้ไปเกี่ยวข้อง กลับว่ากลับ ระเบียบ วาระของการยื่นญัตติ ที่ประชุม แต่อย่างใด แต่เป็นการเสนอชื่อนายกรัฐมนตรี ตามมาตรา 159 ประกอบกับ มาตรา 272 ตามรัฐธรรมนูญแห่งราชอาณาจักรไทย ดังนั้น ในเมื่อ รัฐธรรมนูญ ไม่ได้เขียนไว้อย่าง จะเสนอรายชื่อบุคคลดังกล่าว จำนวนกี่ครั้ง ก็ได้ แต่มีเงื่อนไขว่า ต้องเป็น บุคคลที่ อยู่ใน ขายที่กกต หรือกฎหมาย เขียนรับรองไว้ ผมขออนุญาตอ่านให้ท่านประธาน บางอย่างชัดเจนนะครับ ไปมาศในรัฐธรรมนูญมาตรา 159 ให้สภาผู้แทนราษฎร พิจารณาให้ความเห็นชอบ บุคคลซึ่งสมควรได้รับแต่งตั้งเป็นนายกรัฐมนตรี จากบุคคลซึ่ง มีคุณสมบัติ และไม่มีลักษณะต้องห้าม ตามมาตรา 160 และเป็นผู้ที่มีชื่อ อยู่ในบัญชีรายชื่อพรรคการเมืองแจ้งไว้ ตามมาตรา 88 เฉพาะจากบัญชีรายชื่อของพรรคการเมือง ที่มีสมาชิกสภาผู้แทน ที่มีสมาชิก ได้รับเลือกเป็นสมาชิกสภาผู้แทนราษฎร ไม่น้อยกว่าร้อยละ 5 ของจำนวนสมาชิกทั้งหมดเท่าที่มีอยู่ของสภาผู้แทนราษฎร สรุปนะครับท่านประธาน พรรคการเมือง ที่ได้สมาชิกไม่น้อยกว่าร้อยละ 5 คือจำนวน 25 คน นะเนี่ย พรรคการเมือง ชื่อ ผมดูมาแล้วนะครับ พรรคการเมือง อ้าวชื่อจะเสนอชื่อบุคคลดังกล่าว เป็นนายกรัฐมนตรีจำนวนกี่ครั้ง ก็ได้ จนกว่าจะมีการสรรหานายกรัฐมนตรีได้ ผมเอาเหตุผลต่อไปอีกนะครับ ทำไมผมจะพูดอย่างนี้ครับ ที่ 2 ของ รัฐธรรมนูญแห่งราชอาณาจักรไทย ไปมาตรา 272 ต่อเนื่องอีกนะครับ มาตรา 272 เขียนไว้บอกว่า ในระหว่าง 5 ปี นับแต่วันที่รัฐสภาชุดแรกตามรัฐธรรมนูญนี้ การให้ความเห็นชอบบุคคล ซึ่งสมควรได้รับแต่งตั้งเป็นนายกรัฐมนตรี ให้ดำเนินการตามมาตรา 159 159 เว้นแต่การพิจารณาให้ความเห็นชอบ ตามมาตรา 159 วัด 1 ให้กระทำในที่ประชุมร่วมกัน ของรัฐสภาและมติที่เห็นชอบการแต่งตั้งบุคคลใด ใครเป็นนายกรัฐมนตรี ตามมาตรา 158 59 วรรค 3 ต้องมีคะแนนเสียงมากกว่ากึ่งหนึ่ง ของจำนวนสมาชิก ทั้งหมด เท่าที่มีอยู่ของ ทั้งสองสภา สำคัญนะครับต่อไปครับ ในระหว่างเวลาวรรคหนึ่ง หากมีกรณีไม่อาจแต่งตั้ง นายกรัฐมนตรี ผู้ที่มีชื่อ อยู่ในบัญชีรายชื่อ พรรคการเมือง แจ้งไว้ ตามมาตรา 88 ไม่ว่าด้วยเหตุใด และสมาชิก ทั้งสองสภารวมกัน จำนวนไม่น้อยกว่ากึ่งหนึ่ง ของจำนวนสมาชิกทั้งหมด เท่าที่มีอยู่ของทั้งสองสภา เข้าชื่อเสนอต่อประธาน รัฐสภา ขอให้รัฐสภามีมติยกเว้น เพื่อไม่ต้องเสนอชื่อนายกรัฐมนตรี จากผู้ที่มีชื่ออยู่ในบัญชีรายชื่อพรรคการเมือง แจ้งไว้ตามมาตร 88 ในกรณีเช่นนั้น ให้ประธานรัฐสภา จัดให้มีการประชุมร่วมกันของรัฐสภา รัฐสภาโดยพัน และในกรณีที่รัฐสภา มีมติด้วยเสียง ไม่น้อยกว่า 2 ใน 3 ของจำนวน สมาชิกเท่าที่มีอยู่ของทั้งสองสภา ให้ยกเว้นได้ ผมกราบเรียนท่านประธานนะครับ เจตนารมณ์ของรัฐธรรมนูญ ที่เขียนว่าอย่างนี้ในวรรค 2 กลับมาสอดคล้องกับ ข้อบังคับของการประชุมรัฐสภา พ่อ 138 คือเจตนารมณ์ของรัฐธรรมนูญเขียนไว้บอกว่า กรณีที่อยู่ในบัญชีรายชื่อที่กำหนดไว้แล้วที่เป็นนายกรัฐมนตรี โค้ดการตามวรรคหนึ่ง โหลดไม่ได้ ถึงจะต้องไปใช้นอกบัญชีรายชื่อ บอกว่า ผมถึงบอกว่าเจตนารมณ์ของรัฐธรรมนูญเขียนไว้เนี่ย เสนอรายชื่อ กี่ครั้งก็ได้ซะเมื่อไหร่ก็ได้จนกว่าจะ นอกบัญชีรายชื่อที่กำหนดไว้ ท่านมาดูนะครับ ในข้อบังคับ 138 ของที่ประชุมรัฐสภา เขียนไว้อย่างชัดเจนนะครับ 138 จะไปสอดคล้องกับ วัด 2 ของ 2 ของมาตรา 272 ของรัฐธรรมนูญ มาตรา 138 เขียนไว้บอกว่า ในกรณีที่ไม่อาจแต่งตั้งนายกรัฐมนตรี ตามมาตรา 272 วรรค 1 ของรัฐธรรมนูญ ไม่ว่าด้วยเหตุใด และสมาชิกของทั้งสองสภารวมกันไม่น้อยกว่า 11 ของจำนวนสมาชิกทั้งหมดเท่าที่มีอยู่ ของทั้งสองสภา เข้าชื่อ เฉลย เข้าชื่อเสนอ สตินะครับ ประธานรัฐสภา เพื่อขอให้รัฐสภา มีมติยกเว้น ไม่เสนอรายชื่อนายกรัฐมนตรี ผู้ที่มีชื่ออยู่ในบัญชีรายชื่อพรรคการเมืองแจ้งไว้ มาตรา 88 ของรัฐบาล ของรัฐธรรมนูญ ให้ประธาน รัฐสภา บรรจุเข้าระเบียบวาระการประชุม รัฐสภาเป็นเรื่องด่วน ขออนุญาตเรียนท่านประธานนะครับ เหตุผลนี้ก็คือ ถ้าในกรณีที่ ต้องเสนอบุคคลที่อยู่นอกบัญชีรายชื่อ ข้อบังคับ 138 เขียนไม่ชัดเจนครับ บอกว่า ต้นทำเป็นญัตติ แต่ในข้อ 136 ไม่ได้เขียนไว้ครับ สอดคล้องกับรัฐธรรมนูญมาตรา 100 59 อย่างชัดเจน เพราะฉะนั้นเนี่ย 136 138 กรณีเสนอ รอบบัญชีรายชื่อ ต้องเสนอเป็นญัตติ รัฐธรรมนูญทั้งกฎหมาย เขียนไม่ชัดเจน คราวนี้นะครับ เชื่อมโยงสุดท้ายด้วยนะครับเหตุผลสุดท้าย ท่านมาดูนะครับว่า เมื่อระยะเวลา 5 ปี หลังจากนี้ผ่านพ้นไปจากเดือนพฤษภาคม ปี 2500 67 วุฒิสภาเนี่ย ไม่ได้มีสิทธิ์ที่จะมาร่วมโหวต นายกรัฐมนตรีออกไปแล้ว สมาชิกสภาผู้แทนราษฎร จะเป็นผู้โหวตนายกรัฐมนตรี ท่านย้อนกลับมาดูนะครับว่า สมาชิกสภาผู้แทนราษฎรเมื่อมาโบสถ์รัฐมนตรี อาศัยอำนาจเฉพาะ ตามรัฐธรรมนูญมาตรา 159 เท่านั้น ดังนั้น อนุญาตเรียนว่า รัฐธรรมนูญมาตรา 159 เมื่อโหวตดังกล่าว พ่อจะไปใช้ระเบียบนะครับ ระเบียบการประชุมของ ระเบียบ ระเบียบการประชุมนะครับ ขออนุญาตแป๊บนึงนะครับ ระเบียบการ ระเบียบการประชุมสภาผู้แทนราษฎร 2562 ได้แก้ไข เพิ่มเติม ปรับปรุงแทน นะครับ ทั้งนั้นขออนุญาตเรียนท่านประธานนะครับว่าระเบียบว่าด้วยการประชุม สภาผู้แทนราษฎร เขาเขียนว่าไงรู้ไหมครับ ฟ้าใสอำนาจ ตามความในมาตรา 128 ของรัฐธรรมนูญ แห่งราชอาณาจักรไทย พุทธศักราช 2560 สภาผู้แทนราษฎร จึงตราข้อบังคับการประชุมของสภาผู้แทนราษฎร ขึ้นไว้ดังต่อไปนี้ นะครับ ผมอ่านมาตรา 128 ของรัฐธรรมนูญแห่งราชอาณาจักรไทย ให้ท่านประธานฟัง ชัดๆนะครับจะได้ทราบว่า ทำไมถึงเป็นเหตุผลที่สำคัญ รัฐธรรมนูญแห่งราชอาณาจักรไทย มาตรา 128 เขียนว่าอย่างนี้ครับท่านประธานครับ สภาผู้แทนราษฎร และวุฒิสภา มีอำนาจ ตราข้อบังคับการประชุม เกี่ยวกับการเลือก การปฏิบัติหน้าที่ของ ประธานสภารองประธานสภา เรื่อง หรือกิจการอันเป็นหน้าที่ และอำนาจของคณะกรรมาธิการสามัญแต่ละชุด การปฏิบัติหน้าที่และองค์ประชุมของคณะกรรมาธิการ วิธีการประชุม การเสนอ พิจารณา ร่างพระราชบัญญัติประกอบรัฐธรรมนูญ ร่างพระราชบัญญัติ การเสนอญัตติการปรึกษาการอภิปราย การลงมติการบันทึกการลงมติ การเปิดเผยการลงมติ การตั้งกระทู้ถามต่างๆและการเปิดอภิปราย มั่วไปไม่ไว้วางใจ ผมขออนุญาตเรียนท่านประธานนะครับยืมได้ออกเป็น ระเบียบ ข้อบังคับของการประชุมสภาผู้แทนราษฎร ซึ่งระเบียบการประชุมของสภาผู้แทนราษฎรนะครับ ผมเรียนเป็นหลักสำคัญเลยนะครับว่า ไม่มีหมวดไหนเลยครับ ที่เกี่ยวกับการเลือกนายกรัฐมนตรี ผมเรียนท่าน สมาชิกสภาผู้แทนราษฎรนะครับ ถ้าท่านยังลง ถ้าทุกท่านเห็นว่า การเสนอนายกรัฐมนตรีในครั้งนี้ สุนัขซ้ำไม่ได้ นะครับ เมื่อ มีสมาชิกสภาผู้แทนราษฎรในปี 2560 สภาคม ปี 2561 ซึ่งเป็นอำนาจของ สภาผู้แทนราษฎร เต็มร้อยเปอร์เซ็นต์แล้ว ท่านจะเลือกนายกรัฐมนตรีตามมาตราไหนครับระเบียบข้อบังคับของท่าน ไม่มีเลย เขาไม่ได้อำนาจท่านไหว ชุดนี้ เป็นสิ่งที่แสดงออกให้เห็นให้ชัดเจนว่า การเลือกนายกรัฐมนตรี จะต้องเลือกตาม รัฐธรรมนูญมาตรา 159 เท่านั้น ประกอบกลับมารับบทเฉพาะกาล 272 ทั้งนั้น ผมจึงขออนุญาตนำเรียนว่า การเสนอเลือกนายกรัฐมนตรีดังกล่าว ไม่ใช่ญัตติแต่อย่างใด เพราะว่าจะมีปัญหาในอนาคตข้างหน้า หลังจาก ที่ ใช้ระเบียบของการประชุมสภาผู้แทนราษฎร ในการเลือกนายกรัฐมนตรี ซึ่งจะเป็นปัญหา ติดตามมาในอนาคตข้างหน้า เพราะว่า ในปี 2500 57 วุฒิสภา ไม่ได้มีส่วนร่วมในการที่จะเลือก นายกรัฐมนตรีต่อไปแล้ว สุดท้ายครับท่านประธานครับ เห็นว่า หน้าตามึงดูเนี่ย ถ้าเกิดว่าเขียนไว้อย่างไร ลอตเตอรี่ ที่เขียนไว้ ให้เสนอเป็นญัตติ ผมเข้าใจว่าคณะที่จะกล้าเนี่ย ท่านมีความเข้าใจเป็นอย่างดีนะครับท่านจะเห็นนะครับว่า ถ้าท่านจะให้เสนอเป็นญัตติ ที่กำหนดไว้ในรัฐธรรมนูญ เช่น มาตรา 151 เขียนให้ชัดเจนนะครับ สมาชิกสภาผู้แทนราษฎรจำนวนไม่น้อยกว่า 1 ใน 5 ของจำนวนสมาชิกทั้งหมดเท่าที่มีอยู่ของสภาผู้แทนราษฎร มีสิทธิ์ เข้าชื่อเสนอญัตติ ขอเปิดอภิปรายทั่วไป เพื่อลงมติไม่ไว้วางใจรัฐมนตรี เป็นรายบุคคล หรือทั้งคณะ ไม่ชัดเจนครับ มาตรา 151 มาตรา 152 อีกครับ อย่างชัดเจนครับ สมาชิกสภาผู้แทนราษฎรจำนวนไม่น้อยกว่า 1 ใน 10 ของจำนวนสมาชิกทั้งหมดเท่าที่มีอยู่ของสภาผู้แทนราษฎร จะเข้าชื่อเพื่อเสนอ ญัตติ อภิปรายขอเปิดอภิปรายทั่วไป เพื่อซักซ้อม ข้อเท็จจริง หรือเสนอแนะปัญหา บอกคณะรัฐมนตรี โดยไม่มีการลงมติครับ ตามนั้นผมจึงเรียนว่า ประมูลเขาเขียนกำหนดไว้ว่า ปกติ ผมเข้าใจว่าผู้สร้างในขณะนั้น มูลเป็นอย่างดีครับ เขียนไว้อย่างชัดเจนว่าต้องเสนอเป็นญัตติ แต่การเสนอ รายชื่อ การเสนอบุคคลสมควรดำรงตำแหน่งเป็นนายกรัฐมนตรีก็คือ ให้ปฏิบัติตาม มาตรา 159 ซึ่งไม่ใช่การ เสนอเป็นญัตติแต่อย่างใด จะสอดคล้องกับข้อบังคับ ของ การประชุมรัฐสภาในมาตรา 100 136 138 ในการเลือกดังๆนะครับ จึงขออนุญาตกราบเรียนท่านประธาน เพื่อโปรดพิจารณา วินิจฉัย ในข้อ 151 ว่า ในการเสนอนายกรัฐมนตรีในครั้งนี้ ถึงแม้ว่าจะมีการเสนอรายชื่อ คนเดิมซ้ํา จะไม่เข้าข้อบังคับ ในข้อ 41 ของวิธีการประชุม รัฐสภาหรือการยื่นญัตติแต่อย่างใด ขอกราบขอบพระคุณท่านประธานรัฐสภาเป็นอย่างยิ่งครับ ขอบคุณเป็นอย่างยิ่งครับ มีครับ ครับอันนี้ครับท่านประธานครับ เท่านั้นครับ นายอัครเดชวงษ์พิทักษ์โรจน์ ธอส วัดรวมไทยต่างชาติในฐานะสมาชิกรัฐสภาประธานครับผมขออนุญาตหารือท่านประธาน ด้วยความเคารพท่านฐากรนะครับคือ ไม่รู้ว่าท่านเนี่ย ตอนนี้ฉันกำลังใช้สิทธิ์อะไรในการอภิปรายคือสส หรือสมาชิกใน สั่งที่ ไม่เห็นด้วยนะครับก็คืออายะติเนี่ย มันซ้อนกันเนี่ย มีความสงสัยครับว่าตอนนี้ท่านประธานเนี่ย จะเดินหน้าการประชุมอย่างไรคือท่านประธาน จะให้อภิปราย ฟังสมาชิกฝั่งนี้หน่อยจะได้ไปลงชื่อแต่เมื่อสักครู่นี้ผมเดินไปที่หน้าบัลลังก์ท่าน เจ้าหน้าที่ก็เขียนหัวกระดาษด้วยดินสอว่ามาตรา 151 ผมก็ยืนยันว่าจะให้พี่นา ญัตติของผมก่อนตามข้อที่ 32 วงเล็บ 1 ท่านปล่อยให้อภิปรายอย่างนี้เนี่ย นะครับ เลยขอความชัดเจนท่านประธานว่าท่านให้อภิปรายในญัตติ 32 วงเล็บ 1 ของผมหรือว่าท่านจะอภิปราย 151 151 ท่านประธานมานอนเนี่ยท่านเสนอมาทีหลัง ครับผมเลยขออนุญาตขอความชัดเจนท่านอภิปรายอย่างนี้นะครับผมจะได้แจ้งทางเพื่อนสมาชิก ที่ต้องการอภิปรายเนี่ยมาลงชื่อเพื่ออธิบาย แสดงว่าตอนนี้เนี่ยเราอยู่ในขั้นตอนไหนครับเลยขอความชัดเจนในท่านประธานครับจะได้แจ้งท่านสมาชิกถูกครับ พี่แจงคะนิดเดียว อภิปรายตามข้อ 15 เด็กนะครับ ที่ท่านฐากรอาทิตย์ รวม เฉพาะด้าน ก็ อาจจะมากไปแต่ว่า ก็ทำให้ เข้า ง่ายขึ้นนะครับ บางสิ่งบางอย่างที่ท่านที่แจ้งไว้ผมจึงไม่ได้ พระที่แจ้งระหว่างความแตกต่างระหว่าง บันทึกไว้ที่ บัญญัติไว้ในรัฐธรรมนูญกับที่บัญญัติไว้ใน ข้อบังคับนะครับ วิโรจน์ครับจะประท้วงอะไรครับเพราะว่ามีมีผู้เข้ามาทำงานครับผมขออนุญาตประท้วงและท่านอัครเดชนะตามข้อบังคับข้อ 25 นะคะ อภิปรายวนเวียนซ้ำซากนะครับตอนนี้มาถึง ขั้นตอนการอภิปรายนะครับในเรื่องของมาตรา 151 เป็นที่เรียบร้อยแล้วคืออย่างนี้ครับ ญัตติของ มันไปไม่ได้เลย ถ้าเรายังไม่มีข้อสรุปว่าข้อพิจารณาเนี่ยที่เสนอบุคคลเนี่ยให้รัฐสภาเห็นชอบ ตั้งเป็นนายกรัฐมนตรีเนี่ย นะครับ หรือไม่ เป็นปกติก็เข้าข้อบังคับข้อที่ 41 ข้อบังคับข้อที่ 136 แล้วตอนนี้นะครับท่าน หาก่อนนะครับกำลังอภิปรายว่ามันไม่เข้า พ่อ 41 ซึ่งทางธนาคารเด็ดก็มีสิทธิ์ที่จะอภิปรายว่ามันเข้าข้อที่ 41 ผมว่ากันประชุมกำลังเดินมาสวยแล้วครับไม่อยากให้มีการวนเวียนซ้ำซากแล้วถ้าเกิดท่าน วันนี้มันก็ไม่ไปไหนสักทีก็จะดำเนินการต่อครับให้มาถูกทางแล้วพนักงานครับ ผมอัครเดชวงษ์พิทักษ์โรจน์ขออนุญาตใช้สิทธิ์พาดพิงครับ ประธานครับผมหารือท่านประธานเนี่ย เพื่อความชัดเจน เพราะว่าสส ครับอีกหลายภาค ครับขอความชัดเจนว่าตอนนี้เนี่ยในที่ประชุมเนี่ย กำลังดำเนินการถึงขั้นตอนไหนครับ ปกติ ถ้ามีความชัดเจนในการอภิปรายเนี่ย หน้าบัลลังก์ของท่านประธานเจ้าหน้าที่จะต้องพิมพ์ด้วยหมึกเลย ครับว่าประเด็นที่กำลังพี่นาอภิปรายเนี่ยประเด็นอะไร แต่เจ้าหน้าที่เมื่อสักครู่นี้ผมไปที่หน้าบัลลังก์ยังเขียนด้วยดินสออยู่เลยครับ จริงไหมครับครับท่านแม้กระทั่งเจ้าหน้าที่ครับท่านประธานนิดนึงครับ เดี๋ยวผมจะเสียหายครับ ท่านวิโรจน์เนี่ยหาว่าผมเนี่ย วงเวียนซ้ำซาก ครับ ครับขออนุญาตจริงๆท่านประธานครับนิดเดียวครับ วันนี้แม้กระทั่งเจ้าหน้าที่หน้าบัลลังก์เนี่ย ยังไม่รู้เลยครับว่าตอนนี้อธิบายญัตติอะไรอยู่ นะครับยังเขียนด้วยดินสออยู่เลยครับ ผมเลยขอความชัดเจนท่านประธานแค่นั้นเองครับเพราะอะไรครับเพราะว่าเพื่อนเขาจะได้ไปลงชื่อในการอภิปราย ผมได้เดินก็แล้วแต่ว่า เพื่อจะได้หยุดนะครับ ให้ความเป็นธรรมกับเจ้าหน้าที่นะครับพิมพ์หมึกครับ อยู่ในมือผมเนี่ยครับ เดินไปตอนเวลากี่นาฬิกาครับ ผมอยากจะเรียนนะครับผมเจอก็ 551 ก็ถูกต้องแล้วนะครับท่านประธานวินิจฉัยชัดแล้วใช่ไหมครับ ผมจะประท้วงนะครับประธานครับเดี๋ยวจะหาว่าผมโกหก พอแล้วนะครับ เชื่อผมนะครับ ผมฟังเมื่อกี้นี้จะเข้าข้างทางก่อนเดี๋ยวผมตั้งใจฟังเลยนะครับ ท่านอื่นที่จะอธิบายต่อไปก็ ขอให้อยู่ใน นะครับ ลงชื่อก็ลงเธอไม่ลง สมศักดิ์ กระผมก็บอกแล้วว่าให้เข้าที่ไว้ พี่ดาเรียงตามลำดับของแต่ละประเภทนะครับ ขอบคุณนะครับ ผมขออนุญาตได้ยินฟังจากปากท่านประธานนิดเดียวครับ ด้วยความเคารพ รับประทาน คือตอนนี้เนี่ยท่านประธาน ครับกำลังดำเนิน การอภิปราย ญัตติไหนอยู่ครับท่านประธานครับ เพราะว่าผมเนี่ยประท้วงท่านประธานครับ 151 ครับเพราะว่า ติดค้างมาจากที่ท่าน อาคารรัฐสภาได้กำหนดไว้ ที่ผมฟังที่จะได้รับความเคารพท่านประธานผมจะได้แจ้งสมาชิก มาลงชื่อพี่ปลายครับไม่นะเนี่ยตอนนี้เนี่ย มันไม่มีความชัดเจนเลยครับ ท่านประธานอีกนิดเดียวครับ ตอนที่ผมไปสักครู่นี้นะท่านณัฐวุฒิครับ ดินสอจริงๆนะครับ เจ้าหน้าที่ก็มีสอนนะครับเดี๋ยวจะหาว่าผมเนี่ยนะครับ ดินสอก็ต้องเป็น 2 ปีครับไม่ทันคิดคะแนนไม่ได้ครับกำลังกลับ นะครับนะครับ หรือว่าท่านพูดไปมันก็ขึ้นมาก็ไม่รู้ พอแล้วไม่เอาแล้วครับเป็นบราซิลอย่างที่ว่านะครับ เขาอยู่ในสิ่งที่อธิบายนะครับ ต่อไปเป็นทัศพงษ์เรืองปัญญาวุฒินะครับ แล้วก็มาท่านเสรีสุวรรณภานนท์นะครับ ท่านกมลศักดิ์ riva นะครับ เลยนะครับตรงไปตรงมาตรงประเด็นนะครับ 151 ไปด้วยไปด้วยกันก็ว่ากันไปเลยนะครับ ท่านประธานสภาที่เคารพผมนายณัฐพงษ์เรืองปัญญาวุฒิ ผู้แทนราษฎรพรรคก้าวไกลสมาชิก รัฐสภาครับ โสดถ้า พร้อมแล้วนำสไลด์ขึ้นได้เลยนะครับ ทำงานครับก่อนที่จะเริ่มการอภิปรายเพื่อให้ความเห็นว่าผมเห็นด้วย ไม่เห็นด้วย การพิจารณาญัตติตามข้อบังคับข้อที่ 151 อยากจะขอถามคำถามย้ำ ในที่ประชุมอีกครั้ง ครับว่า คำถามในญัตตินี้ก็คือการ ถามว่า การเสนอชื่อนายก ที่เรากำลังจะพิจารณาในวันนี้นั้น เล่นไปตัดเป็นญัตติ ตามข้อบังคับ ข้อที่ 11 ของการประชุมร่วมกันของรัฐสภาใช่หรือไม่ ถ้าคำถามของญัตติเป็นไปตามนี้ ผมจะขออภิปรายว่า และพักเข้าไปรวมถึง 8 พรรคร่วม เราไม่เห็นด้วย ด้วย เหตุผลบางประการดังต่อไปนี้นะครับ ผมเข้าใจว่าสมาชิกรัฐสภาหลายๆท่านได้นำเสนอไปตอนเมื่อเช้าแล้วนะครับซึ่งผม จะขอจำแนก ขอเป็นซัก 2-3 กลุ่ม แต่วันนี้ผมจะขออภิปราย เหตุผลในกลุ่มสุดท้ายคือกลุ่มที่ 3 ทำไมผมถึงไม่ เห็นด้วย การเสนอชื่อนายกนั้นเป็นไปตามข้อบังคับข้อที่ 11 ของการประชุมร่วมกันของรัฐสภา ขออนุญาตครับท่านประธานครับ สมาชิกหลายท่านนะครับได้ อภิปรายไปแล้วว่าการเลือกนายกนั้นจริงๆไม่ใช่ญัตติทั่วไป อาจจะเป็นเพราะว่า ศักดิ์ของรัฐธรรมนูญนั้นสูงกว่า กระบวนการการเลือกนายกนั้นเป็นกระบวนการเฉพาะ ที่บัญญัติไว้ในรัฐธรรมนูญครับ สมาชิกที่ได้ไปสนับสนุนในกลุ่มนี้ครับก็มีการให้เหตุผลหลายอย่างครับท่านประธาน อย่างแรกอย่างเช่นกันบอกว่าการเสนอท่านอาจจะบอกว่าเป็นปกติเนี่ย การเสนอชื่อนายกนั้นเสนอ โดยผู้รับรองที่มาจากช้อยส์เพราะฉะนั้นเนี่ยมันไม่น่าเป็นญัตติในการประชุมร่วมกันของ รวมถึงเหตุผลอื่นๆ ที่ผมอาจจะละไว้นะครับเปิดโอกาสให้เพื่อนสมาชิกหลายท่าน ได้อธิบายเหตุผลสนับสนุนประกอบ กลุ่มที่ 2 ครับก็คือการ ตีความตามเจตนารมณ์ ของรัฐธรรมนูญครับ ไม่ว่าจะเป็น มาตรา 159 หรือมาตรา 272 ไม่มีคำว่าญัตติแต่อย่างใดนะคะ ในกรณีอย่างนี้เราควรจะตีความตามเจตนารมณ์ของรัฐธรรมนูญว่า ไม่อยากจะสร้าง ทางตันทางการเมือง หรือเปล่า ยกตัวอย่างเช่น มีการเสนอ ชื่อแคนดิเดตนายกขึ้นมา 3 ชื่อ แล้วทั้ง 3 ชื่อนั้น ไม่ได้รับเสียงเกินกึ่งหนึ่งของสมาชิก เท่าที่มีอยู่ในรัฐสภาเลย ถึงตอนนั้น เราก็น่าจะต้องเอาระดับ 1 และลำดับที่ 2 มาบวชซ้ำใช่หรือไม่ครับ ถ้าเกิดกรณีแบบนี้เราจะตีความว่า นายกที่ถูกเสนอชื่อไปแล้ว ไม่สามารถถูกเสนอซ้ำเข้ามาได้อีก จะเกิดเดทร็อค ทางตันทางการเมืองทันทีคนสุดท้ายครับ คือการตีความตามบทบัญญัติทางกฎหมาย นะครับ เหตุผลที่ผมจะลงลึกในวันนี้ ก็คือการที่บอกว่า ข้าวรัฐธรรมนูญ มีเจตจำนงมีเจตนารมณ์ พี่จะไม่ให้เสนอซ้ำ จะต้องมีการบัญญัติไว้ ลายลักษณ์อักษร โดยการนำเสนอกรณีเทียบเคียงเป็นบรรทัดฐานดังต่อไปนี้ครับท่านครับขอสไลด์หน้าถัดไปนะครับ กรณีเทียบเคียงที่ผมจะนำเสนอก็คือในกรณีของการเสนอชื่อ ผู้ตรวจการแผ่นดิน ในสมัย สภานิติบัญญัติแห่งชาติ ในปี 2559 ครับ ก็คือในวันที่ 2 มิถุนายน 2559 นั้น ขออนุญาตเอ่ยนามนะครับ การเสนอชื่อคุณหมอเรวัต นะครับ ให้ สนชพิจารณาว่าเหมาะสมที่จะดำรงตำแหน่งเป็นผู้ตรวจการแผ่นดิน หรือเปล่า ซึ่งในวันนั้นนะครับก็ไม่ได้มีมติออกมาเป็นเสียงข้างมาก ทำให้ต้อง ส่งกลับ เอาไปให้ กรรมการสรรหาที่นาส่งชื่อเข้ามาใหม่ ขออนุญาตคิดถึง บุคคลภายนอกไม่ทราบว่าจะดี เสียหายหรือเปล่าไม่มีครับท่านประธานครับผมขอยืนยันว่าไม่มีกรณีเสียหายแน่นอนครับเป็นข้อเท็จจริงตามหน้าขาวที่พัก ไว้ในประวัติศาสตร์ ขอบคุณครับท่านประธานครับ ออกมาในวันที่ 7 กรกฎาคมครับได้มีการเสนอชื่อคุณหมอเรวัตเข้ามา สู่กระบวนการการพิจารณาซ้ำในสภานิติบัญญัติ แห่งชาติ ครับตามที่หน้าขาวที่ผมได้แปะไว้นะครับ ไปดูกันต่อครับว่าตอนนั้นสนช ได้อาศัย บทบัญญัติในรัฐธรรมนูญอาศัยอำนาจใดในการกระทำแบบนี้นะครับผมสไลด์หน้าถัดไปครับ ในปี 59 ครับ อยู่ภายใต้รัฐธรรมนูญปี 57 ซึ่ง ประกาศจากคณะรักษาความสงบแห่งชาติ ในการ ออกมาบอกว่า ในการดำเนินการสรรหาองค์กรอิสระต่างๆ ครับผมไม่ขออ่านทั้งหมดนะครับให้ดำเนินการตามบทบัญญัติ แห่งรัฐธรรมนูญแห่งราชอาณาจักร อาณาจักรไทยในปี 2550 ทีนี้เราตามไปดูกันต่อกับท่านประธานว่าบทบัญญัติในปี 50 นั้นระบุว่าอย่างไรขอสไลด์หน้าถัดไปนะคะ ไปวัดอรุณปี 2500 50 นะครับมีการระบุเอาไว้ว่า กระบวนการดำเนินการสรรหานั้นนะครับ ให้มีการแต่งตั้ง คณะกรรมการสรรหาก่อน ครับกรณีนี้ก็คือกรณีที่สรรหาผู้ตรวจการแผ่นดินในกรณีดังกล่าวนะครับซึ่งประกอบด้วยประธานศาลฎีกา ประธานศาลรัฐธรรมนูญ ประธานศาลปกครองสูงสุด ประธานสภาผู้แทนราษฎรซึ่งในขณะนั้นก็คือประธานสนช มาเป็นคณะกรรมการสรรหา ขอใส่หน้าถัดไปครับ เมื่อตัณหาเสร็จแล้วนะครับ อนุสรณ์ที่ผมได้ไฮไลท์ไว้ในสไลด์หน้านี้ จะต้องมีการ เสนอต่อ สมาชิก วุฒิสภาซึ่งขนาดนั้นก็คือสนชทำหน้าที่แทน ในการให้ความเห็นชอบ ครับขอสไลด์หน้าถัดไปครับ ซึ่งจากบันทึกการประชุมของสนช ในวันที่ 2 มิถุนายนปี 2559 ตามที่ผมได้แสดงหน้าขาวไปแล้วนะครับอันนี้คือ บันทึกการลงมติ ผลการลงมติในวันนั้นก็คือบอกว่า ไม่ได้รับ ความเห็นชอบด้วยคะแนนเสียงข้างมาก แปลว่า ไม่ได้รับความเห็นชอบจากสภานิติบัญญัติแห่งชาติ สไลด์หน้าถัดไปครับ ดังนั้นตามกระบวนการในบทบัญญัติและมือปี 50 ก็คือต้องส่ง กลับไปให้คณะกรรมการสรรหา ครับดำเนินการสรรหาขึ้นมาใหม่ ซึ่งตามหน้าข่าวใน ในวันที่ 7 กรกฎาคมครับ มีการ ให้ความเห็นออกมาว่า บรรทัดสุดท้ายที่ผมได้ขีดเส้นใต้ไว้นะครับในการเสนอชื่อคุณหมอเรวัตกับขึ้นมาอีกครั้งนั้น ถือว่าเป็นความรับผิดชอบของคณะกรรมการสรรหา ที่มาจากการประชุมกันของประมุขศาลต่างๆ หาผมยาวคำว่าประมุขศาลต่างๆนะครับล้วนแต่เป็นผู้ทรงคุณวุฒิทั้งสิ้น คนที่เชื่อว่าการตัดสินใจ ที่จะเสนอชื่อกลับเข้ามาหรือไม่นั้น ก็รู้เป็นการตัดสินใจของคณะกรรมการสรรหาซึ่ง ผู้ทรงคุณวุฒิ ถือเป็นสิทธิ์ขาดครับ เพราะ ไม่ได้มีข้อห้ามไว้ ขีดเส้นใต้ 2 ครั้งนะครับ ประโยคสุดท้ายเพราะ ไม่ได้มีข้อห้ามไว้นี่จึงเป็นที่มาที่ผมลุกขึ้นมาอธิบายเหตุผลประกอบครับ ว่าการเสนอชื่อนายกนั้น ก็ไม่ได้มีข้อห้ามไว้เช่นเดียวกันครับว่าเสนอชื่อซ้ำได้ size หน้าถัดไปนะครับ ไป 2 หน้าได้เลยนะครับ นี้นะครับท่านประธานถ้าจะมีกรณีเทียบเคียงเพิ่มเติมก็คือ ในกรณีรัฐธรรมนูญปี 60 เนี่ยนะครับพระราชบัญญัติประกอบรัฐธรรมนูญ เลือกสรรหาองค์กรอิสระต่างๆ เพื่อแก้ไขปัญหาที่เคยเกิดขึ้นในปี 59 ก็คือมีการเสนอซ้ำเนี่ยจึงได้มีบทบัญญัติไว้ชัดเจนครับ ว่ากะจะไม่ให้เสนอซ้ำเนี่ย จะต้องเขียนไว้ว่าไม่ให้เสนอซ้ำครับกรณีของ พระราชบัญญัติประกอบรัฐธรรมนูญว่าด้วยผู้ตรวจการแผ่นดินปี 60 ครับ มาตรา 13 วรรค 2</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ร่วมกันของรัฐสภา ครั้งที่ 2 (สมัยสามัญประจำปีครั้งที่หนึ่ง) 190766 (นาทีที่ 2.00.01 - 4.00.00 น.) นาโน มาริก</dc:title>
  <dc:creator/>
  <cp:keywords/>
  <dcterms:created xsi:type="dcterms:W3CDTF">2024-01-04T02:53:21Z</dcterms:created>
  <dcterms:modified xsi:type="dcterms:W3CDTF">2024-01-04T0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13.22 น.</vt:lpwstr>
  </property>
  <property fmtid="{D5CDD505-2E9C-101B-9397-08002B2CF9AE}" pid="3" name="subtitle">
    <vt:lpwstr/>
  </property>
</Properties>
</file>